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34C56" w14:textId="7F1D67AD" w:rsidR="006028F0" w:rsidRPr="00414CEA" w:rsidRDefault="006028F0" w:rsidP="00FB04F3">
      <w:pPr>
        <w:ind w:left="284"/>
        <w:jc w:val="right"/>
      </w:pPr>
    </w:p>
    <w:p w14:paraId="7ADA710A" w14:textId="56363E26" w:rsidR="00EB575C" w:rsidRDefault="00EB575C" w:rsidP="00EB575C">
      <w:pPr>
        <w:pStyle w:val="Title"/>
        <w:spacing w:before="1920"/>
        <w:rPr>
          <w:sz w:val="40"/>
          <w:szCs w:val="40"/>
        </w:rPr>
      </w:pPr>
      <w:r>
        <w:rPr>
          <w:sz w:val="40"/>
          <w:szCs w:val="40"/>
        </w:rPr>
        <w:t xml:space="preserve">DEVELOPMENT AND INNOVATION GRANT </w:t>
      </w:r>
      <w:r w:rsidR="00800B35" w:rsidRPr="004C54CA">
        <w:rPr>
          <w:sz w:val="40"/>
          <w:szCs w:val="40"/>
        </w:rPr>
        <w:t>APPLICATION FORM</w:t>
      </w:r>
      <w:r w:rsidR="008B3CA1">
        <w:rPr>
          <w:sz w:val="40"/>
          <w:szCs w:val="40"/>
        </w:rPr>
        <w:t xml:space="preserve"> </w:t>
      </w:r>
    </w:p>
    <w:p w14:paraId="2F443E8F" w14:textId="0FD89D96" w:rsidR="006028F0" w:rsidRPr="004C54CA" w:rsidRDefault="008B3CA1" w:rsidP="00EA459B">
      <w:pPr>
        <w:pStyle w:val="Title"/>
        <w:spacing w:before="1920"/>
        <w:rPr>
          <w:sz w:val="40"/>
          <w:szCs w:val="40"/>
        </w:rPr>
      </w:pPr>
      <w:r w:rsidRPr="004C54CA">
        <w:rPr>
          <w:sz w:val="28"/>
          <w:szCs w:val="28"/>
        </w:rPr>
        <w:t>(FOR PROP</w:t>
      </w:r>
      <w:r>
        <w:rPr>
          <w:sz w:val="28"/>
          <w:szCs w:val="28"/>
        </w:rPr>
        <w:t>O</w:t>
      </w:r>
      <w:r w:rsidRPr="004C54CA">
        <w:rPr>
          <w:sz w:val="28"/>
          <w:szCs w:val="28"/>
        </w:rPr>
        <w:t xml:space="preserve">SALS </w:t>
      </w:r>
      <w:r w:rsidR="001011D6">
        <w:rPr>
          <w:sz w:val="28"/>
          <w:szCs w:val="28"/>
        </w:rPr>
        <w:t>MAXIMUM</w:t>
      </w:r>
      <w:r w:rsidRPr="004C54CA">
        <w:rPr>
          <w:sz w:val="28"/>
          <w:szCs w:val="28"/>
        </w:rPr>
        <w:t xml:space="preserve"> $</w:t>
      </w:r>
      <w:r w:rsidR="001011D6">
        <w:rPr>
          <w:sz w:val="28"/>
          <w:szCs w:val="28"/>
        </w:rPr>
        <w:t>2.5</w:t>
      </w:r>
      <w:r w:rsidRPr="004C54CA">
        <w:rPr>
          <w:sz w:val="28"/>
          <w:szCs w:val="28"/>
        </w:rPr>
        <w:t>K)</w:t>
      </w:r>
    </w:p>
    <w:p w14:paraId="2D897296" w14:textId="37B1AB6C" w:rsidR="00E5769F" w:rsidRDefault="00000000" w:rsidP="00E5769F">
      <w:pPr>
        <w:pStyle w:val="Subtitle"/>
        <w:spacing w:after="7200"/>
        <w:jc w:val="right"/>
        <w:rPr>
          <w:sz w:val="40"/>
          <w:szCs w:val="40"/>
        </w:rPr>
      </w:pPr>
      <w:sdt>
        <w:sdtPr>
          <w:rPr>
            <w:rFonts w:ascii="Calibri" w:hAnsi="Calibri" w:cs="Calibri"/>
            <w:b/>
            <w:sz w:val="32"/>
          </w:rPr>
          <w:alias w:val="Title"/>
          <w:tag w:val=""/>
          <w:id w:val="738987890"/>
          <w:placeholder>
            <w:docPart w:val="E6AB5E6341DA440C84D84BC4EDCDAF8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E01D96">
            <w:rPr>
              <w:rFonts w:ascii="Calibri" w:hAnsi="Calibri" w:cs="Calibri"/>
              <w:b/>
              <w:sz w:val="32"/>
            </w:rPr>
            <w:t>202</w:t>
          </w:r>
          <w:r w:rsidR="001B7F09">
            <w:rPr>
              <w:rFonts w:ascii="Calibri" w:hAnsi="Calibri" w:cs="Calibri"/>
              <w:b/>
              <w:sz w:val="32"/>
            </w:rPr>
            <w:t>6</w:t>
          </w:r>
        </w:sdtContent>
      </w:sdt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7724"/>
      </w:tblGrid>
      <w:tr w:rsidR="006028F0" w:rsidRPr="008B5766" w14:paraId="31AEAB38" w14:textId="77777777" w:rsidTr="00236254">
        <w:tc>
          <w:tcPr>
            <w:tcW w:w="1302" w:type="dxa"/>
            <w:vAlign w:val="bottom"/>
          </w:tcPr>
          <w:p w14:paraId="4A8F9211" w14:textId="77777777" w:rsidR="006028F0" w:rsidRPr="008B5766" w:rsidRDefault="00D6446D" w:rsidP="00236254">
            <w:pPr>
              <w:rPr>
                <w:b/>
                <w:sz w:val="18"/>
                <w:szCs w:val="18"/>
              </w:rPr>
            </w:pPr>
            <w:r w:rsidRPr="008B5766">
              <w:rPr>
                <w:b/>
                <w:sz w:val="18"/>
                <w:szCs w:val="18"/>
              </w:rPr>
              <w:t>Author</w:t>
            </w:r>
          </w:p>
        </w:tc>
        <w:tc>
          <w:tcPr>
            <w:tcW w:w="7724" w:type="dxa"/>
            <w:vAlign w:val="bottom"/>
          </w:tcPr>
          <w:sdt>
            <w:sdtPr>
              <w:rPr>
                <w:sz w:val="28"/>
                <w:szCs w:val="28"/>
                <w:vertAlign w:val="subscript"/>
              </w:rPr>
              <w:alias w:val="Author"/>
              <w:tag w:val=""/>
              <w:id w:val="1438706287"/>
              <w:placeholder>
                <w:docPart w:val="A5C955DD05B9481199975AC07BBCA987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Content>
              <w:p w14:paraId="00E3793C" w14:textId="571BA6CB" w:rsidR="006028F0" w:rsidRPr="00104DA3" w:rsidRDefault="00F44898" w:rsidP="00236254">
                <w:pPr>
                  <w:rPr>
                    <w:sz w:val="24"/>
                    <w:szCs w:val="24"/>
                  </w:rPr>
                </w:pPr>
                <w:r>
                  <w:rPr>
                    <w:sz w:val="28"/>
                    <w:szCs w:val="28"/>
                    <w:vertAlign w:val="subscript"/>
                  </w:rPr>
                  <w:t>Pro Vice Chancellor</w:t>
                </w:r>
                <w:r w:rsidR="001011D6">
                  <w:rPr>
                    <w:sz w:val="28"/>
                    <w:szCs w:val="28"/>
                    <w:vertAlign w:val="subscript"/>
                  </w:rPr>
                  <w:t xml:space="preserve"> Learning and Teaching</w:t>
                </w:r>
              </w:p>
            </w:sdtContent>
          </w:sdt>
        </w:tc>
      </w:tr>
      <w:tr w:rsidR="006028F0" w:rsidRPr="008B5766" w14:paraId="6F95147F" w14:textId="77777777" w:rsidTr="00236254">
        <w:tc>
          <w:tcPr>
            <w:tcW w:w="1302" w:type="dxa"/>
            <w:vAlign w:val="bottom"/>
          </w:tcPr>
          <w:p w14:paraId="14EB5492" w14:textId="02A45681" w:rsidR="006028F0" w:rsidRPr="008B5766" w:rsidRDefault="00066016" w:rsidP="0023625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pd</w:t>
            </w:r>
            <w:r w:rsidR="00D6446D" w:rsidRPr="008B5766">
              <w:rPr>
                <w:b/>
                <w:sz w:val="18"/>
                <w:szCs w:val="18"/>
              </w:rPr>
              <w:t>ate</w:t>
            </w:r>
          </w:p>
        </w:tc>
        <w:tc>
          <w:tcPr>
            <w:tcW w:w="7724" w:type="dxa"/>
            <w:vAlign w:val="bottom"/>
          </w:tcPr>
          <w:p w14:paraId="2318201F" w14:textId="159CD41D" w:rsidR="006028F0" w:rsidRPr="008B5766" w:rsidRDefault="00000000" w:rsidP="00236254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alias w:val="Publish Date"/>
                <w:tag w:val=""/>
                <w:id w:val="898091404"/>
                <w:placeholder>
                  <w:docPart w:val="5DB0B2E529364D3ABF1395ED8A1030A9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 w:fullDate="2026-05-27T00:00:00Z"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="001B7F09">
                  <w:rPr>
                    <w:sz w:val="18"/>
                    <w:szCs w:val="18"/>
                  </w:rPr>
                  <w:t>27</w:t>
                </w:r>
                <w:r w:rsidR="004E0E25">
                  <w:rPr>
                    <w:sz w:val="18"/>
                    <w:szCs w:val="18"/>
                  </w:rPr>
                  <w:t>/</w:t>
                </w:r>
                <w:r w:rsidR="001B7F09">
                  <w:rPr>
                    <w:sz w:val="18"/>
                    <w:szCs w:val="18"/>
                  </w:rPr>
                  <w:t>05</w:t>
                </w:r>
                <w:r w:rsidR="004E0E25">
                  <w:rPr>
                    <w:sz w:val="18"/>
                    <w:szCs w:val="18"/>
                  </w:rPr>
                  <w:t>/202</w:t>
                </w:r>
                <w:r w:rsidR="001B7F09">
                  <w:rPr>
                    <w:sz w:val="18"/>
                    <w:szCs w:val="18"/>
                  </w:rPr>
                  <w:t>6</w:t>
                </w:r>
              </w:sdtContent>
            </w:sdt>
          </w:p>
        </w:tc>
      </w:tr>
      <w:tr w:rsidR="006028F0" w:rsidRPr="008B5766" w14:paraId="4C272239" w14:textId="77777777" w:rsidTr="00236254">
        <w:tc>
          <w:tcPr>
            <w:tcW w:w="1302" w:type="dxa"/>
            <w:vAlign w:val="bottom"/>
          </w:tcPr>
          <w:p w14:paraId="45403C6B" w14:textId="77777777" w:rsidR="006028F0" w:rsidRPr="008B5766" w:rsidRDefault="00D6446D" w:rsidP="00236254">
            <w:pPr>
              <w:rPr>
                <w:b/>
                <w:sz w:val="18"/>
                <w:szCs w:val="18"/>
              </w:rPr>
            </w:pPr>
            <w:r w:rsidRPr="008B5766">
              <w:rPr>
                <w:b/>
                <w:sz w:val="18"/>
                <w:szCs w:val="18"/>
              </w:rPr>
              <w:t>Version</w:t>
            </w:r>
          </w:p>
        </w:tc>
        <w:sdt>
          <w:sdtPr>
            <w:rPr>
              <w:sz w:val="18"/>
              <w:szCs w:val="18"/>
            </w:rPr>
            <w:alias w:val="Status"/>
            <w:tag w:val=""/>
            <w:id w:val="-1310860828"/>
            <w:placeholder>
              <w:docPart w:val="82F1978E665F4726A55E3020E8BDB9DA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Content>
            <w:tc>
              <w:tcPr>
                <w:tcW w:w="7724" w:type="dxa"/>
                <w:vAlign w:val="bottom"/>
              </w:tcPr>
              <w:p w14:paraId="4C5AA2DF" w14:textId="183096EC" w:rsidR="006028F0" w:rsidRPr="008B5766" w:rsidRDefault="004E0E25" w:rsidP="00236254">
                <w:pPr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1</w:t>
                </w:r>
              </w:p>
            </w:tc>
          </w:sdtContent>
        </w:sdt>
      </w:tr>
    </w:tbl>
    <w:p w14:paraId="1458BD0D" w14:textId="77777777" w:rsidR="006028F0" w:rsidRDefault="006028F0" w:rsidP="002136E1">
      <w:pPr>
        <w:sectPr w:rsidR="006028F0" w:rsidSect="00B559D0">
          <w:headerReference w:type="default" r:id="rId12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sdt>
      <w:sdtPr>
        <w:rPr>
          <w:rFonts w:asciiTheme="minorHAnsi" w:hAnsiTheme="minorHAnsi"/>
          <w:b w:val="0"/>
          <w:noProof w:val="0"/>
        </w:rPr>
        <w:id w:val="-171148756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A1D5EC0" w14:textId="76651291" w:rsidR="00BC7354" w:rsidRDefault="00BC7354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>
            <w:rPr>
              <w:rFonts w:asciiTheme="minorHAnsi" w:hAnsiTheme="minorHAnsi" w:cstheme="minorHAnsi"/>
              <w:b w:val="0"/>
              <w:bCs/>
            </w:rPr>
            <w:fldChar w:fldCharType="begin"/>
          </w:r>
          <w:r>
            <w:rPr>
              <w:rFonts w:asciiTheme="minorHAnsi" w:hAnsiTheme="minorHAnsi" w:cstheme="minorHAnsi"/>
              <w:b w:val="0"/>
              <w:bCs/>
            </w:rPr>
            <w:instrText xml:space="preserve"> TOC \o "1-3" \u </w:instrText>
          </w:r>
          <w:r>
            <w:rPr>
              <w:rFonts w:asciiTheme="minorHAnsi" w:hAnsiTheme="minorHAnsi" w:cstheme="minorHAnsi"/>
              <w:b w:val="0"/>
              <w:bCs/>
            </w:rPr>
            <w:fldChar w:fldCharType="separate"/>
          </w:r>
          <w:r w:rsidRPr="000D1C43">
            <w:rPr>
              <w:rFonts w:ascii="Calibri" w:hAnsi="Calibri" w:cs="Calibri"/>
            </w:rPr>
            <w:t>1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0D1C43">
            <w:rPr>
              <w:rFonts w:ascii="Calibri" w:hAnsi="Calibri" w:cs="Calibri"/>
            </w:rPr>
            <w:t>Application Submission</w:t>
          </w:r>
          <w:r>
            <w:tab/>
          </w:r>
          <w:r>
            <w:fldChar w:fldCharType="begin"/>
          </w:r>
          <w:r>
            <w:instrText xml:space="preserve"> PAGEREF _Toc117087559 \h </w:instrText>
          </w:r>
          <w:r>
            <w:fldChar w:fldCharType="separate"/>
          </w:r>
          <w:r>
            <w:t>2</w:t>
          </w:r>
          <w:r>
            <w:fldChar w:fldCharType="end"/>
          </w:r>
        </w:p>
        <w:p w14:paraId="63C8D758" w14:textId="59055AFC" w:rsidR="00BC7354" w:rsidRDefault="00BC7354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0D1C43">
            <w:rPr>
              <w:rFonts w:ascii="Calibri" w:hAnsi="Calibri" w:cs="Calibri"/>
            </w:rPr>
            <w:t>2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0D1C43">
            <w:rPr>
              <w:rFonts w:ascii="Calibri" w:hAnsi="Calibri" w:cs="Calibri"/>
            </w:rPr>
            <w:t>Applicant Details</w:t>
          </w:r>
          <w:r>
            <w:tab/>
          </w:r>
          <w:r>
            <w:fldChar w:fldCharType="begin"/>
          </w:r>
          <w:r>
            <w:instrText xml:space="preserve"> PAGEREF _Toc117087560 \h </w:instrText>
          </w:r>
          <w:r>
            <w:fldChar w:fldCharType="separate"/>
          </w:r>
          <w:r>
            <w:t>2</w:t>
          </w:r>
          <w:r>
            <w:fldChar w:fldCharType="end"/>
          </w:r>
        </w:p>
        <w:p w14:paraId="2AFA44E1" w14:textId="6BC3EA8D" w:rsidR="00BC7354" w:rsidRDefault="00BC7354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0D1C43">
            <w:rPr>
              <w:rFonts w:ascii="Calibri" w:hAnsi="Calibri" w:cs="Calibri"/>
            </w:rPr>
            <w:t>3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0D1C43">
            <w:rPr>
              <w:rFonts w:ascii="Calibri" w:hAnsi="Calibri" w:cs="Calibri"/>
            </w:rPr>
            <w:t>Project/Initiative Details</w:t>
          </w:r>
          <w:r>
            <w:tab/>
          </w:r>
          <w:r>
            <w:fldChar w:fldCharType="begin"/>
          </w:r>
          <w:r>
            <w:instrText xml:space="preserve"> PAGEREF _Toc117087561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14:paraId="5E313385" w14:textId="662BEED4" w:rsidR="00BC7354" w:rsidRDefault="00BC7354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0D1C43">
            <w:rPr>
              <w:rFonts w:ascii="Calibri" w:hAnsi="Calibri" w:cs="Calibri"/>
            </w:rPr>
            <w:t>4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0D1C43">
            <w:rPr>
              <w:rFonts w:ascii="Calibri" w:hAnsi="Calibri" w:cs="Calibri"/>
            </w:rPr>
            <w:t xml:space="preserve">Project deliverables (for 12 months from </w:t>
          </w:r>
          <w:r w:rsidRPr="00061DBA">
            <w:rPr>
              <w:rFonts w:ascii="Calibri" w:hAnsi="Calibri" w:cs="Calibri"/>
            </w:rPr>
            <w:t xml:space="preserve">1 </w:t>
          </w:r>
          <w:r w:rsidR="00A20798">
            <w:rPr>
              <w:rFonts w:ascii="Calibri" w:hAnsi="Calibri" w:cs="Calibri"/>
            </w:rPr>
            <w:t>February</w:t>
          </w:r>
          <w:r w:rsidR="00AC1941">
            <w:rPr>
              <w:rFonts w:ascii="Calibri" w:hAnsi="Calibri" w:cs="Calibri"/>
            </w:rPr>
            <w:t xml:space="preserve"> </w:t>
          </w:r>
          <w:r w:rsidRPr="00061DBA">
            <w:rPr>
              <w:rFonts w:ascii="Calibri" w:hAnsi="Calibri" w:cs="Calibri"/>
            </w:rPr>
            <w:t>202</w:t>
          </w:r>
          <w:r w:rsidR="001B7F09">
            <w:rPr>
              <w:rFonts w:ascii="Calibri" w:hAnsi="Calibri" w:cs="Calibri"/>
            </w:rPr>
            <w:t>7</w:t>
          </w:r>
          <w:r w:rsidR="0054224C" w:rsidRPr="00061DBA">
            <w:rPr>
              <w:rFonts w:ascii="Calibri" w:hAnsi="Calibri" w:cs="Calibri"/>
            </w:rPr>
            <w:t xml:space="preserve"> </w:t>
          </w:r>
          <w:r w:rsidRPr="00061DBA">
            <w:rPr>
              <w:rFonts w:ascii="Calibri" w:hAnsi="Calibri" w:cs="Calibri"/>
            </w:rPr>
            <w:t>)</w:t>
          </w:r>
          <w:r>
            <w:tab/>
          </w:r>
          <w:r>
            <w:fldChar w:fldCharType="begin"/>
          </w:r>
          <w:r>
            <w:instrText xml:space="preserve"> PAGEREF _Toc117087562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14:paraId="20924F9B" w14:textId="0CEEB8FC" w:rsidR="00BC7354" w:rsidRDefault="00BC7354">
          <w:pPr>
            <w:pStyle w:val="TOC1"/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</w:pPr>
          <w:r w:rsidRPr="000D1C43">
            <w:rPr>
              <w:rFonts w:ascii="Calibri" w:hAnsi="Calibri" w:cs="Calibri"/>
            </w:rPr>
            <w:t>5.</w:t>
          </w:r>
          <w:r>
            <w:rPr>
              <w:rFonts w:asciiTheme="minorHAnsi" w:eastAsiaTheme="minorEastAsia" w:hAnsiTheme="minorHAnsi"/>
              <w:b w:val="0"/>
              <w:sz w:val="22"/>
              <w:szCs w:val="22"/>
              <w:lang w:eastAsia="en-NZ"/>
            </w:rPr>
            <w:tab/>
          </w:r>
          <w:r w:rsidRPr="000D1C43">
            <w:rPr>
              <w:rFonts w:ascii="Calibri" w:hAnsi="Calibri" w:cs="Calibri"/>
            </w:rPr>
            <w:t>Proposed Budget</w:t>
          </w:r>
          <w:r>
            <w:tab/>
          </w:r>
          <w:r>
            <w:fldChar w:fldCharType="begin"/>
          </w:r>
          <w:r>
            <w:instrText xml:space="preserve"> PAGEREF _Toc117087563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14:paraId="43B7820E" w14:textId="2804C26E" w:rsidR="00236254" w:rsidRDefault="00BC7354" w:rsidP="00BC7354">
          <w:pPr>
            <w:pStyle w:val="TOC1"/>
          </w:pPr>
          <w:r>
            <w:rPr>
              <w:rFonts w:asciiTheme="minorHAnsi" w:hAnsiTheme="minorHAnsi" w:cstheme="minorHAnsi"/>
              <w:b w:val="0"/>
              <w:bCs/>
            </w:rPr>
            <w:fldChar w:fldCharType="end"/>
          </w:r>
        </w:p>
      </w:sdtContent>
    </w:sdt>
    <w:p w14:paraId="447A24BA" w14:textId="33901699" w:rsidR="00B06B6C" w:rsidRDefault="00B06B6C" w:rsidP="002136E1"/>
    <w:p w14:paraId="16360418" w14:textId="77777777" w:rsidR="00236254" w:rsidRDefault="00236254" w:rsidP="002136E1"/>
    <w:p w14:paraId="6282847A" w14:textId="04F716E5" w:rsidR="00236254" w:rsidRDefault="00236254" w:rsidP="002136E1">
      <w:pPr>
        <w:sectPr w:rsidR="00236254" w:rsidSect="00B559D0">
          <w:headerReference w:type="default" r:id="rId13"/>
          <w:footerReference w:type="default" r:id="rId14"/>
          <w:pgSz w:w="11906" w:h="16838"/>
          <w:pgMar w:top="1440" w:right="1440" w:bottom="1440" w:left="1440" w:header="708" w:footer="708" w:gutter="0"/>
          <w:pgNumType w:fmt="lowerRoman" w:start="1"/>
          <w:cols w:space="708"/>
          <w:docGrid w:linePitch="360"/>
        </w:sectPr>
      </w:pPr>
    </w:p>
    <w:p w14:paraId="2258750B" w14:textId="6EA43DE6" w:rsidR="00FA61BC" w:rsidRDefault="00D83EB4" w:rsidP="721DC2DB">
      <w:pPr>
        <w:pStyle w:val="Heading1"/>
        <w:numPr>
          <w:ilvl w:val="0"/>
          <w:numId w:val="14"/>
        </w:numPr>
        <w:spacing w:after="120" w:line="259" w:lineRule="auto"/>
        <w:ind w:hanging="578"/>
        <w:rPr>
          <w:rFonts w:ascii="Calibri" w:hAnsi="Calibri" w:cs="Calibri"/>
          <w:b/>
          <w:bCs/>
          <w:sz w:val="22"/>
          <w:szCs w:val="22"/>
        </w:rPr>
      </w:pPr>
      <w:bookmarkStart w:id="0" w:name="_Toc74658619"/>
      <w:bookmarkStart w:id="1" w:name="_Toc117087559"/>
      <w:r w:rsidRPr="721DC2DB">
        <w:rPr>
          <w:rFonts w:ascii="Calibri" w:hAnsi="Calibri" w:cs="Calibri"/>
          <w:b/>
          <w:bCs/>
          <w:sz w:val="22"/>
          <w:szCs w:val="22"/>
        </w:rPr>
        <w:lastRenderedPageBreak/>
        <w:t>Application Submission</w:t>
      </w:r>
      <w:r w:rsidR="4BA15572" w:rsidRPr="721DC2DB">
        <w:rPr>
          <w:rFonts w:ascii="Calibri" w:hAnsi="Calibri" w:cs="Calibri"/>
          <w:b/>
          <w:bCs/>
          <w:sz w:val="22"/>
          <w:szCs w:val="22"/>
        </w:rPr>
        <w:t>:</w:t>
      </w:r>
      <w:bookmarkEnd w:id="0"/>
      <w:bookmarkEnd w:id="1"/>
    </w:p>
    <w:p w14:paraId="4617674A" w14:textId="19C2D830" w:rsidR="002E1FDA" w:rsidRPr="002E1FDA" w:rsidRDefault="002E1FDA" w:rsidP="721DC2DB">
      <w:pPr>
        <w:pStyle w:val="ListParagraph"/>
        <w:ind w:left="578"/>
      </w:pPr>
      <w:bookmarkStart w:id="2" w:name="_Toc74658620"/>
      <w:r w:rsidRPr="721DC2DB">
        <w:rPr>
          <w:rFonts w:ascii="Calibri" w:hAnsi="Calibri" w:cs="Calibri"/>
        </w:rPr>
        <w:t>Applications are to be submitted to the Education Office</w:t>
      </w:r>
      <w:r w:rsidR="37BEB788" w:rsidRPr="721DC2DB">
        <w:rPr>
          <w:rFonts w:ascii="Calibri" w:eastAsia="Calibri" w:hAnsi="Calibri" w:cs="Calibri"/>
          <w:color w:val="000000" w:themeColor="text1"/>
          <w:szCs w:val="20"/>
        </w:rPr>
        <w:t xml:space="preserve"> via </w:t>
      </w:r>
      <w:hyperlink r:id="rId15">
        <w:r w:rsidR="37BEB788" w:rsidRPr="721DC2DB">
          <w:rPr>
            <w:rStyle w:val="Hyperlink"/>
            <w:rFonts w:ascii="Calibri" w:eastAsia="Calibri" w:hAnsi="Calibri" w:cs="Calibri"/>
            <w:szCs w:val="20"/>
          </w:rPr>
          <w:t>teachwell@auckland.ac.nz</w:t>
        </w:r>
      </w:hyperlink>
    </w:p>
    <w:p w14:paraId="0AE256B5" w14:textId="51B97B41" w:rsidR="002E1FDA" w:rsidRPr="002E1FDA" w:rsidRDefault="002E1FDA" w:rsidP="002E1FDA">
      <w:pPr>
        <w:pStyle w:val="ListParagraph"/>
        <w:ind w:left="578"/>
        <w:rPr>
          <w:rFonts w:ascii="Calibri" w:hAnsi="Calibri" w:cs="Calibri"/>
        </w:rPr>
      </w:pPr>
      <w:r w:rsidRPr="721DC2DB">
        <w:rPr>
          <w:rFonts w:ascii="Calibri" w:hAnsi="Calibri" w:cs="Calibri"/>
        </w:rPr>
        <w:t xml:space="preserve"> by </w:t>
      </w:r>
      <w:r w:rsidRPr="721DC2DB">
        <w:rPr>
          <w:rFonts w:ascii="Calibri" w:hAnsi="Calibri" w:cs="Calibri"/>
          <w:b/>
          <w:bCs/>
          <w:u w:val="single"/>
        </w:rPr>
        <w:t xml:space="preserve">5pm </w:t>
      </w:r>
      <w:r w:rsidR="00D515CC">
        <w:rPr>
          <w:rFonts w:ascii="Calibri" w:hAnsi="Calibri" w:cs="Calibri"/>
          <w:b/>
          <w:bCs/>
          <w:u w:val="single"/>
        </w:rPr>
        <w:t>Mon</w:t>
      </w:r>
      <w:r w:rsidR="007858C8">
        <w:rPr>
          <w:rFonts w:ascii="Calibri" w:hAnsi="Calibri" w:cs="Calibri"/>
          <w:b/>
          <w:bCs/>
          <w:u w:val="single"/>
        </w:rPr>
        <w:t>day</w:t>
      </w:r>
      <w:r w:rsidR="00364EF6">
        <w:rPr>
          <w:rFonts w:ascii="Calibri" w:hAnsi="Calibri" w:cs="Calibri"/>
          <w:b/>
          <w:bCs/>
          <w:u w:val="single"/>
        </w:rPr>
        <w:t xml:space="preserve"> </w:t>
      </w:r>
      <w:r w:rsidR="00D515CC">
        <w:rPr>
          <w:rFonts w:ascii="Calibri" w:hAnsi="Calibri" w:cs="Calibri"/>
          <w:b/>
          <w:bCs/>
          <w:u w:val="single"/>
        </w:rPr>
        <w:t>9</w:t>
      </w:r>
      <w:r w:rsidRPr="721DC2DB">
        <w:rPr>
          <w:rFonts w:ascii="Calibri" w:hAnsi="Calibri" w:cs="Calibri"/>
          <w:b/>
          <w:bCs/>
          <w:u w:val="single"/>
        </w:rPr>
        <w:t xml:space="preserve"> November 202</w:t>
      </w:r>
      <w:r w:rsidR="001B7F09">
        <w:rPr>
          <w:rFonts w:ascii="Calibri" w:hAnsi="Calibri" w:cs="Calibri"/>
          <w:b/>
          <w:bCs/>
          <w:u w:val="single"/>
        </w:rPr>
        <w:t>6</w:t>
      </w:r>
      <w:r w:rsidRPr="721DC2DB">
        <w:rPr>
          <w:rFonts w:ascii="Calibri" w:hAnsi="Calibri" w:cs="Calibri"/>
        </w:rPr>
        <w:t>.</w:t>
      </w:r>
    </w:p>
    <w:p w14:paraId="0B372AB1" w14:textId="20C88E8F" w:rsidR="006E0CD8" w:rsidRDefault="00D83EB4" w:rsidP="721DC2DB">
      <w:pPr>
        <w:pStyle w:val="Heading1"/>
        <w:numPr>
          <w:ilvl w:val="0"/>
          <w:numId w:val="14"/>
        </w:numPr>
        <w:spacing w:after="120" w:line="259" w:lineRule="auto"/>
        <w:ind w:hanging="578"/>
        <w:rPr>
          <w:rFonts w:ascii="Calibri" w:hAnsi="Calibri" w:cs="Calibri"/>
          <w:b/>
          <w:bCs/>
          <w:sz w:val="22"/>
          <w:szCs w:val="22"/>
        </w:rPr>
      </w:pPr>
      <w:bookmarkStart w:id="3" w:name="_Toc117087560"/>
      <w:r w:rsidRPr="721DC2DB">
        <w:rPr>
          <w:rFonts w:ascii="Calibri" w:hAnsi="Calibri" w:cs="Calibri"/>
          <w:b/>
          <w:bCs/>
          <w:sz w:val="22"/>
          <w:szCs w:val="22"/>
        </w:rPr>
        <w:t xml:space="preserve">Applicant </w:t>
      </w:r>
      <w:r w:rsidR="00A03E6D" w:rsidRPr="721DC2DB">
        <w:rPr>
          <w:rFonts w:ascii="Calibri" w:hAnsi="Calibri" w:cs="Calibri"/>
          <w:b/>
          <w:bCs/>
          <w:sz w:val="22"/>
          <w:szCs w:val="22"/>
        </w:rPr>
        <w:t>Details</w:t>
      </w:r>
      <w:r w:rsidR="758815F7" w:rsidRPr="721DC2DB">
        <w:rPr>
          <w:rFonts w:ascii="Calibri" w:hAnsi="Calibri" w:cs="Calibri"/>
          <w:b/>
          <w:bCs/>
          <w:sz w:val="22"/>
          <w:szCs w:val="22"/>
        </w:rPr>
        <w:t>:</w:t>
      </w:r>
      <w:bookmarkEnd w:id="2"/>
      <w:bookmarkEnd w:id="3"/>
    </w:p>
    <w:p w14:paraId="53263902" w14:textId="74217C34" w:rsidR="00D83EB4" w:rsidRDefault="00D83EB4" w:rsidP="00104DA3">
      <w:pPr>
        <w:ind w:left="720"/>
        <w:rPr>
          <w:rFonts w:ascii="Calibri" w:hAnsi="Calibri" w:cs="Calibri"/>
          <w:b/>
        </w:rPr>
      </w:pPr>
      <w:r w:rsidRPr="00D83EB4">
        <w:rPr>
          <w:rFonts w:ascii="Calibri" w:hAnsi="Calibri" w:cs="Calibri"/>
          <w:b/>
        </w:rPr>
        <w:br/>
      </w: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1985"/>
        <w:gridCol w:w="2693"/>
        <w:gridCol w:w="1559"/>
        <w:gridCol w:w="2268"/>
      </w:tblGrid>
      <w:tr w:rsidR="005E7313" w:rsidRPr="000313DD" w14:paraId="77483C49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448B2E9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Last name:</w:t>
            </w:r>
          </w:p>
        </w:tc>
        <w:tc>
          <w:tcPr>
            <w:tcW w:w="6520" w:type="dxa"/>
            <w:gridSpan w:val="3"/>
          </w:tcPr>
          <w:p w14:paraId="2A86250D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60507BD6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293DB12F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irst name:</w:t>
            </w:r>
          </w:p>
        </w:tc>
        <w:tc>
          <w:tcPr>
            <w:tcW w:w="6520" w:type="dxa"/>
            <w:gridSpan w:val="3"/>
          </w:tcPr>
          <w:p w14:paraId="3EC32ADF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1A675974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0AAB9DE2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Title:</w:t>
            </w:r>
          </w:p>
        </w:tc>
        <w:tc>
          <w:tcPr>
            <w:tcW w:w="2693" w:type="dxa"/>
          </w:tcPr>
          <w:p w14:paraId="74D4921C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19F6200E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ID number</w:t>
            </w:r>
          </w:p>
        </w:tc>
        <w:tc>
          <w:tcPr>
            <w:tcW w:w="2268" w:type="dxa"/>
          </w:tcPr>
          <w:p w14:paraId="12387183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2DB42C81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09DF66B9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Department:</w:t>
            </w:r>
          </w:p>
        </w:tc>
        <w:tc>
          <w:tcPr>
            <w:tcW w:w="2693" w:type="dxa"/>
          </w:tcPr>
          <w:p w14:paraId="5A7487CB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438A669D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Position held</w:t>
            </w:r>
          </w:p>
        </w:tc>
        <w:tc>
          <w:tcPr>
            <w:tcW w:w="2268" w:type="dxa"/>
          </w:tcPr>
          <w:p w14:paraId="2F8F7625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0313DD" w14:paraId="0670F4F1" w14:textId="77777777" w:rsidTr="00CF1B95">
        <w:tc>
          <w:tcPr>
            <w:tcW w:w="1985" w:type="dxa"/>
            <w:shd w:val="clear" w:color="auto" w:fill="BDD6EE" w:themeFill="accent1" w:themeFillTint="66"/>
          </w:tcPr>
          <w:p w14:paraId="741C1A24" w14:textId="26BEDBC5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Faculty</w:t>
            </w:r>
            <w:r w:rsidR="00800AE3">
              <w:rPr>
                <w:rFonts w:ascii="Calibri" w:hAnsi="Calibri" w:cs="Calibri"/>
                <w:b/>
              </w:rPr>
              <w:t>/</w:t>
            </w:r>
            <w:r w:rsidR="00800AE3">
              <w:rPr>
                <w:rFonts w:ascii="Calibri" w:hAnsi="Calibri"/>
                <w:b/>
              </w:rPr>
              <w:t>Division</w:t>
            </w:r>
            <w:r w:rsidRPr="00757D5F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2693" w:type="dxa"/>
          </w:tcPr>
          <w:p w14:paraId="7523C9A4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78FB8E70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  <w:r w:rsidRPr="00757D5F">
              <w:rPr>
                <w:rFonts w:ascii="Calibri" w:hAnsi="Calibri" w:cs="Calibri"/>
                <w:b/>
              </w:rPr>
              <w:t>email</w:t>
            </w:r>
          </w:p>
        </w:tc>
        <w:tc>
          <w:tcPr>
            <w:tcW w:w="2268" w:type="dxa"/>
          </w:tcPr>
          <w:p w14:paraId="6594543F" w14:textId="77777777" w:rsidR="005E7313" w:rsidRPr="000313DD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</w:tbl>
    <w:p w14:paraId="73B70E04" w14:textId="77777777" w:rsidR="003650C9" w:rsidRDefault="0005431B" w:rsidP="0005431B">
      <w:pPr>
        <w:tabs>
          <w:tab w:val="left" w:pos="360"/>
          <w:tab w:val="left" w:pos="709"/>
          <w:tab w:val="left" w:pos="3960"/>
          <w:tab w:val="left" w:pos="5850"/>
        </w:tabs>
        <w:outlineLvl w:val="0"/>
        <w:rPr>
          <w:rFonts w:ascii="Calibri" w:eastAsiaTheme="majorEastAsia" w:hAnsi="Calibri" w:cs="Calibri"/>
          <w:b/>
          <w:color w:val="2E74B5" w:themeColor="accent1" w:themeShade="BF"/>
          <w:sz w:val="22"/>
        </w:rPr>
      </w:pPr>
      <w:r>
        <w:rPr>
          <w:rFonts w:ascii="Calibri" w:eastAsiaTheme="majorEastAsia" w:hAnsi="Calibri" w:cs="Calibri"/>
          <w:b/>
          <w:color w:val="2E74B5" w:themeColor="accent1" w:themeShade="BF"/>
          <w:sz w:val="22"/>
        </w:rPr>
        <w:tab/>
      </w:r>
      <w:r>
        <w:rPr>
          <w:rFonts w:ascii="Calibri" w:eastAsiaTheme="majorEastAsia" w:hAnsi="Calibri" w:cs="Calibri"/>
          <w:b/>
          <w:color w:val="2E74B5" w:themeColor="accent1" w:themeShade="BF"/>
          <w:sz w:val="22"/>
        </w:rPr>
        <w:tab/>
      </w:r>
      <w:bookmarkStart w:id="4" w:name="_Toc117082361"/>
      <w:bookmarkStart w:id="5" w:name="_Toc117082418"/>
    </w:p>
    <w:bookmarkEnd w:id="4"/>
    <w:bookmarkEnd w:id="5"/>
    <w:p w14:paraId="154CF486" w14:textId="77777777" w:rsidR="0005431B" w:rsidRPr="00CF67CA" w:rsidRDefault="0005431B" w:rsidP="0005431B">
      <w:pPr>
        <w:tabs>
          <w:tab w:val="left" w:pos="360"/>
          <w:tab w:val="left" w:pos="5130"/>
        </w:tabs>
        <w:rPr>
          <w:rFonts w:ascii="Arial" w:hAnsi="Arial" w:cs="Arial"/>
          <w:sz w:val="2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3119"/>
        <w:gridCol w:w="5386"/>
      </w:tblGrid>
      <w:tr w:rsidR="00D32AE5" w:rsidRPr="00757D5F" w14:paraId="28C38D8B" w14:textId="77777777" w:rsidTr="00D32AE5">
        <w:trPr>
          <w:trHeight w:val="676"/>
        </w:trPr>
        <w:tc>
          <w:tcPr>
            <w:tcW w:w="3119" w:type="dxa"/>
            <w:shd w:val="clear" w:color="auto" w:fill="BDD6EE" w:themeFill="accent1" w:themeFillTint="66"/>
          </w:tcPr>
          <w:p w14:paraId="471248D1" w14:textId="3A698E0D" w:rsidR="00861043" w:rsidRDefault="002E1FDA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Associate</w:t>
            </w:r>
            <w:r w:rsidR="00905D63">
              <w:rPr>
                <w:rFonts w:ascii="Calibri" w:hAnsi="Calibri" w:cs="Calibri"/>
                <w:b/>
              </w:rPr>
              <w:t xml:space="preserve"> Dean</w:t>
            </w:r>
            <w:r>
              <w:rPr>
                <w:rFonts w:ascii="Calibri" w:hAnsi="Calibri" w:cs="Calibri"/>
                <w:b/>
              </w:rPr>
              <w:t xml:space="preserve"> Learning and Teaching/</w:t>
            </w:r>
            <w:r w:rsidR="00861043">
              <w:rPr>
                <w:rFonts w:ascii="Calibri" w:hAnsi="Calibri" w:cs="Calibri"/>
                <w:b/>
              </w:rPr>
              <w:t xml:space="preserve"> or </w:t>
            </w:r>
            <w:r>
              <w:rPr>
                <w:rFonts w:ascii="Calibri" w:hAnsi="Calibri" w:cs="Calibri"/>
                <w:b/>
              </w:rPr>
              <w:t xml:space="preserve">Line Manager </w:t>
            </w:r>
          </w:p>
          <w:p w14:paraId="46600D16" w14:textId="45C57221" w:rsidR="00D32AE5" w:rsidRPr="00757D5F" w:rsidRDefault="00D32AE5" w:rsidP="00E31872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5386" w:type="dxa"/>
          </w:tcPr>
          <w:p w14:paraId="16B0ED22" w14:textId="1E6ED1E1" w:rsidR="00D32AE5" w:rsidRDefault="00861043" w:rsidP="00E31872">
            <w:pPr>
              <w:rPr>
                <w:rFonts w:ascii="Calibri" w:hAnsi="Calibri"/>
                <w:b/>
              </w:rPr>
            </w:pPr>
            <w:r>
              <w:rPr>
                <w:rFonts w:ascii="Calibri" w:hAnsi="Calibri" w:cs="Calibri"/>
                <w:b/>
              </w:rPr>
              <w:t>N</w:t>
            </w:r>
            <w:r>
              <w:rPr>
                <w:rFonts w:ascii="Calibri" w:hAnsi="Calibri"/>
                <w:b/>
              </w:rPr>
              <w:t>ame:</w:t>
            </w:r>
          </w:p>
          <w:p w14:paraId="1C766C26" w14:textId="541EB70F" w:rsidR="00861043" w:rsidRDefault="00861043" w:rsidP="00E31872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ignature:</w:t>
            </w:r>
          </w:p>
          <w:p w14:paraId="3961938A" w14:textId="542C6256" w:rsidR="00861043" w:rsidRDefault="00861043" w:rsidP="00E3187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/>
                <w:b/>
              </w:rPr>
              <w:t>Date:</w:t>
            </w:r>
          </w:p>
          <w:p w14:paraId="657731EF" w14:textId="1C85DE89" w:rsidR="00104DA3" w:rsidRPr="00757D5F" w:rsidRDefault="00104DA3" w:rsidP="00E31872">
            <w:pPr>
              <w:rPr>
                <w:rFonts w:ascii="Calibri" w:hAnsi="Calibri" w:cs="Calibri"/>
                <w:b/>
              </w:rPr>
            </w:pPr>
          </w:p>
        </w:tc>
      </w:tr>
    </w:tbl>
    <w:p w14:paraId="2EE617CF" w14:textId="77777777" w:rsidR="00104DA3" w:rsidRDefault="00104DA3">
      <w:pPr>
        <w:spacing w:before="0" w:after="160" w:line="259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2C06B260" w14:textId="6D63AC91" w:rsidR="006E0CD8" w:rsidRDefault="00AE5FA4" w:rsidP="721DC2DB">
      <w:pPr>
        <w:pStyle w:val="Heading1"/>
        <w:numPr>
          <w:ilvl w:val="0"/>
          <w:numId w:val="14"/>
        </w:numPr>
        <w:spacing w:before="0" w:after="120" w:line="259" w:lineRule="auto"/>
        <w:ind w:hanging="578"/>
        <w:jc w:val="both"/>
        <w:rPr>
          <w:rFonts w:ascii="Calibri" w:hAnsi="Calibri" w:cs="Calibri"/>
          <w:b/>
          <w:bCs/>
          <w:sz w:val="22"/>
          <w:szCs w:val="22"/>
        </w:rPr>
      </w:pPr>
      <w:bookmarkStart w:id="6" w:name="_Toc74658621"/>
      <w:bookmarkStart w:id="7" w:name="_Toc117087561"/>
      <w:r w:rsidRPr="721DC2DB">
        <w:rPr>
          <w:rFonts w:ascii="Calibri" w:hAnsi="Calibri" w:cs="Calibri"/>
          <w:b/>
          <w:bCs/>
          <w:sz w:val="22"/>
          <w:szCs w:val="22"/>
        </w:rPr>
        <w:lastRenderedPageBreak/>
        <w:t>Project</w:t>
      </w:r>
      <w:r w:rsidR="00A75B83" w:rsidRPr="721DC2DB">
        <w:rPr>
          <w:rFonts w:ascii="Calibri" w:hAnsi="Calibri" w:cs="Calibri"/>
          <w:b/>
          <w:bCs/>
          <w:sz w:val="22"/>
          <w:szCs w:val="22"/>
        </w:rPr>
        <w:t xml:space="preserve">/Initiative </w:t>
      </w:r>
      <w:r w:rsidR="00A03E6D" w:rsidRPr="721DC2DB">
        <w:rPr>
          <w:rFonts w:ascii="Calibri" w:hAnsi="Calibri" w:cs="Calibri"/>
          <w:b/>
          <w:bCs/>
          <w:sz w:val="22"/>
          <w:szCs w:val="22"/>
        </w:rPr>
        <w:t>Details</w:t>
      </w:r>
      <w:r w:rsidR="7A28EE00" w:rsidRPr="721DC2DB">
        <w:rPr>
          <w:rFonts w:ascii="Calibri" w:hAnsi="Calibri" w:cs="Calibri"/>
          <w:b/>
          <w:bCs/>
          <w:sz w:val="22"/>
          <w:szCs w:val="22"/>
        </w:rPr>
        <w:t>:</w:t>
      </w:r>
      <w:bookmarkEnd w:id="6"/>
      <w:bookmarkEnd w:id="7"/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AB5BA4" w14:paraId="1BDDCC8D" w14:textId="77777777" w:rsidTr="007C3534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10154AA8" w14:textId="41567502" w:rsidR="00AB5BA4" w:rsidRPr="0023028E" w:rsidRDefault="002E1FDA" w:rsidP="00451A1C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 xml:space="preserve">Working </w:t>
            </w:r>
            <w:r w:rsidR="00AB5BA4">
              <w:rPr>
                <w:rFonts w:ascii="Calibri" w:hAnsi="Calibri" w:cs="Calibri"/>
              </w:rPr>
              <w:t>Project Title</w:t>
            </w:r>
          </w:p>
        </w:tc>
      </w:tr>
      <w:tr w:rsidR="00AB5BA4" w14:paraId="5165AC4B" w14:textId="77777777" w:rsidTr="007C3534">
        <w:trPr>
          <w:trHeight w:val="227"/>
        </w:trPr>
        <w:tc>
          <w:tcPr>
            <w:tcW w:w="8505" w:type="dxa"/>
          </w:tcPr>
          <w:p w14:paraId="16D02077" w14:textId="2749BCBE" w:rsidR="00AB5BA4" w:rsidRDefault="00AB5BA4" w:rsidP="00451A1C">
            <w:pPr>
              <w:rPr>
                <w:sz w:val="18"/>
                <w:szCs w:val="18"/>
              </w:rPr>
            </w:pPr>
          </w:p>
          <w:p w14:paraId="26FCF592" w14:textId="12B31CF7" w:rsidR="00D32AE5" w:rsidRDefault="00D32AE5" w:rsidP="00451A1C">
            <w:pPr>
              <w:rPr>
                <w:sz w:val="18"/>
                <w:szCs w:val="18"/>
              </w:rPr>
            </w:pPr>
          </w:p>
        </w:tc>
      </w:tr>
    </w:tbl>
    <w:p w14:paraId="5D267455" w14:textId="5668AA38" w:rsidR="00D32AE5" w:rsidRDefault="00D32AE5" w:rsidP="006737C2">
      <w:pPr>
        <w:rPr>
          <w:sz w:val="12"/>
          <w:szCs w:val="12"/>
        </w:rPr>
      </w:pPr>
    </w:p>
    <w:p w14:paraId="1088D064" w14:textId="77777777" w:rsidR="002E1FDA" w:rsidRDefault="002E1FDA" w:rsidP="002E1FDA">
      <w:pPr>
        <w:rPr>
          <w:sz w:val="12"/>
          <w:szCs w:val="1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2E1FDA" w14:paraId="3E016A11" w14:textId="77777777" w:rsidTr="008A3AC3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6BAF4545" w14:textId="77777777" w:rsidR="002E1FDA" w:rsidRPr="0023028E" w:rsidRDefault="002E1FDA" w:rsidP="008A3AC3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>Identify key area of focus</w:t>
            </w:r>
          </w:p>
        </w:tc>
      </w:tr>
      <w:tr w:rsidR="002E1FDA" w14:paraId="4BA9D35A" w14:textId="77777777" w:rsidTr="008A3AC3">
        <w:trPr>
          <w:trHeight w:val="227"/>
        </w:trPr>
        <w:tc>
          <w:tcPr>
            <w:tcW w:w="8505" w:type="dxa"/>
          </w:tcPr>
          <w:p w14:paraId="574EEDB5" w14:textId="77777777" w:rsidR="002E1FDA" w:rsidRDefault="002E1FDA" w:rsidP="008A3AC3">
            <w:pPr>
              <w:pStyle w:val="ListParagraph"/>
              <w:ind w:left="0"/>
              <w:rPr>
                <w:sz w:val="18"/>
                <w:szCs w:val="18"/>
              </w:rPr>
            </w:pPr>
            <w:r w:rsidRPr="00316989">
              <w:rPr>
                <w:sz w:val="18"/>
                <w:szCs w:val="18"/>
                <w:u w:val="single"/>
              </w:rPr>
              <w:t>Underline</w:t>
            </w:r>
            <w:r>
              <w:rPr>
                <w:sz w:val="18"/>
                <w:szCs w:val="18"/>
              </w:rPr>
              <w:t xml:space="preserve"> relevant area of focus:</w:t>
            </w:r>
          </w:p>
          <w:p w14:paraId="0A02294D" w14:textId="77777777" w:rsidR="002E1FDA" w:rsidRDefault="002E1FDA" w:rsidP="008A3AC3">
            <w:pPr>
              <w:pStyle w:val="ListParagraph"/>
              <w:ind w:left="0"/>
              <w:rPr>
                <w:sz w:val="18"/>
                <w:szCs w:val="18"/>
              </w:rPr>
            </w:pPr>
          </w:p>
          <w:p w14:paraId="0FF71BB5" w14:textId="77777777" w:rsidR="002E1FDA" w:rsidRPr="00316989" w:rsidRDefault="002E1FDA" w:rsidP="008A3AC3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 w:rsidRPr="00316989">
              <w:rPr>
                <w:sz w:val="18"/>
                <w:szCs w:val="18"/>
              </w:rPr>
              <w:t>Relational learning</w:t>
            </w:r>
            <w:r>
              <w:rPr>
                <w:sz w:val="18"/>
                <w:szCs w:val="18"/>
              </w:rPr>
              <w:t xml:space="preserve">                                         </w:t>
            </w:r>
          </w:p>
          <w:p w14:paraId="15EEB317" w14:textId="77777777" w:rsidR="002E1FDA" w:rsidRDefault="002E1FDA" w:rsidP="008A3AC3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essment for Learning</w:t>
            </w:r>
          </w:p>
          <w:p w14:paraId="01594603" w14:textId="77777777" w:rsidR="002E1FDA" w:rsidRDefault="002E1FDA" w:rsidP="008A3AC3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chnology Enhanced Learning</w:t>
            </w:r>
          </w:p>
          <w:p w14:paraId="58DF8D99" w14:textId="77777777" w:rsidR="002E1FDA" w:rsidRPr="00316989" w:rsidRDefault="002E1FDA" w:rsidP="008A3AC3">
            <w:pPr>
              <w:pStyle w:val="ListParagraph"/>
              <w:numPr>
                <w:ilvl w:val="0"/>
                <w:numId w:val="3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ibility, diversity, inclusivity and equity</w:t>
            </w:r>
          </w:p>
          <w:p w14:paraId="1347FC61" w14:textId="77777777" w:rsidR="002E1FDA" w:rsidRDefault="002E1FDA" w:rsidP="008A3AC3">
            <w:pPr>
              <w:rPr>
                <w:sz w:val="18"/>
                <w:szCs w:val="18"/>
              </w:rPr>
            </w:pPr>
          </w:p>
        </w:tc>
      </w:tr>
    </w:tbl>
    <w:p w14:paraId="085719E3" w14:textId="77777777" w:rsidR="002E1FDA" w:rsidRDefault="002E1FDA" w:rsidP="006737C2">
      <w:pPr>
        <w:rPr>
          <w:sz w:val="12"/>
          <w:szCs w:val="12"/>
        </w:rPr>
      </w:pPr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8505"/>
      </w:tblGrid>
      <w:tr w:rsidR="0023028E" w:rsidRPr="00983B7C" w14:paraId="0479E2E4" w14:textId="77777777" w:rsidTr="721DC2DB">
        <w:trPr>
          <w:trHeight w:val="227"/>
        </w:trPr>
        <w:tc>
          <w:tcPr>
            <w:tcW w:w="850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1749C792" w14:textId="3226DB25" w:rsidR="0023028E" w:rsidRPr="00983B7C" w:rsidRDefault="00983B7C" w:rsidP="0023028E">
            <w:pPr>
              <w:pStyle w:val="ListParagraph"/>
              <w:numPr>
                <w:ilvl w:val="0"/>
                <w:numId w:val="26"/>
              </w:numPr>
              <w:ind w:left="320" w:hanging="283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sz w:val="12"/>
                <w:szCs w:val="12"/>
              </w:rPr>
              <w:br w:type="page"/>
            </w:r>
            <w:bookmarkStart w:id="8" w:name="_Toc16251774"/>
            <w:r w:rsidRPr="00983B7C">
              <w:rPr>
                <w:rFonts w:asciiTheme="minorHAnsi" w:hAnsiTheme="minorHAnsi" w:cstheme="minorHAnsi"/>
              </w:rPr>
              <w:t>Clearly outline the objectives of the project</w:t>
            </w:r>
            <w:r>
              <w:rPr>
                <w:rFonts w:asciiTheme="minorHAnsi" w:hAnsiTheme="minorHAnsi" w:cstheme="minorHAnsi"/>
              </w:rPr>
              <w:t xml:space="preserve"> proposal</w:t>
            </w:r>
            <w:r w:rsidRPr="00983B7C">
              <w:rPr>
                <w:rFonts w:asciiTheme="minorHAnsi" w:hAnsiTheme="minorHAnsi" w:cstheme="minorHAnsi"/>
              </w:rPr>
              <w:t xml:space="preserve">, including </w:t>
            </w:r>
            <w:r w:rsidR="001E336A">
              <w:rPr>
                <w:rFonts w:asciiTheme="minorHAnsi" w:hAnsiTheme="minorHAnsi" w:cstheme="minorHAnsi"/>
              </w:rPr>
              <w:t xml:space="preserve">proposed </w:t>
            </w:r>
            <w:r w:rsidR="003644BB">
              <w:rPr>
                <w:rFonts w:asciiTheme="minorHAnsi" w:hAnsiTheme="minorHAnsi" w:cstheme="minorHAnsi"/>
              </w:rPr>
              <w:t xml:space="preserve">activities, </w:t>
            </w:r>
            <w:r w:rsidRPr="00983B7C">
              <w:rPr>
                <w:rFonts w:asciiTheme="minorHAnsi" w:hAnsiTheme="minorHAnsi" w:cstheme="minorHAnsi"/>
              </w:rPr>
              <w:t>outcomes</w:t>
            </w:r>
            <w:r w:rsidR="00E4787A">
              <w:rPr>
                <w:rFonts w:asciiTheme="minorHAnsi" w:hAnsiTheme="minorHAnsi" w:cstheme="minorHAnsi"/>
              </w:rPr>
              <w:t xml:space="preserve"> and impacts</w:t>
            </w:r>
            <w:r w:rsidR="003644BB">
              <w:rPr>
                <w:rFonts w:asciiTheme="minorHAnsi" w:hAnsiTheme="minorHAnsi" w:cstheme="minorHAnsi"/>
              </w:rPr>
              <w:t xml:space="preserve">, </w:t>
            </w:r>
            <w:r w:rsidR="00B146F6">
              <w:rPr>
                <w:rFonts w:asciiTheme="minorHAnsi" w:hAnsiTheme="minorHAnsi" w:cstheme="minorHAnsi"/>
              </w:rPr>
              <w:t>expected timelines</w:t>
            </w:r>
            <w:r w:rsidR="003644BB">
              <w:rPr>
                <w:rFonts w:asciiTheme="minorHAnsi" w:hAnsiTheme="minorHAnsi" w:cstheme="minorHAnsi"/>
              </w:rPr>
              <w:t xml:space="preserve">, </w:t>
            </w:r>
            <w:r w:rsidR="003644BB">
              <w:rPr>
                <w:rFonts w:ascii="Calibri" w:hAnsi="Calibri" w:cs="Calibri"/>
              </w:rPr>
              <w:t xml:space="preserve">and </w:t>
            </w:r>
            <w:r w:rsidR="002E1FDA">
              <w:rPr>
                <w:rFonts w:ascii="Calibri" w:hAnsi="Calibri" w:cs="Calibri"/>
              </w:rPr>
              <w:t xml:space="preserve">potential </w:t>
            </w:r>
            <w:r w:rsidR="003644BB">
              <w:rPr>
                <w:rFonts w:ascii="Calibri" w:hAnsi="Calibri" w:cs="Calibri"/>
              </w:rPr>
              <w:t xml:space="preserve">plans for </w:t>
            </w:r>
            <w:r w:rsidR="002E1FDA">
              <w:rPr>
                <w:rFonts w:ascii="Calibri" w:hAnsi="Calibri" w:cs="Calibri"/>
              </w:rPr>
              <w:t>future funding or scaling of project.</w:t>
            </w:r>
            <w:r w:rsidR="003644BB">
              <w:rPr>
                <w:rFonts w:ascii="Calibri" w:hAnsi="Calibri" w:cs="Calibri"/>
              </w:rPr>
              <w:t xml:space="preserve"> </w:t>
            </w:r>
          </w:p>
        </w:tc>
      </w:tr>
      <w:tr w:rsidR="0023028E" w14:paraId="0D661C99" w14:textId="77777777" w:rsidTr="721DC2DB">
        <w:trPr>
          <w:trHeight w:val="227"/>
        </w:trPr>
        <w:tc>
          <w:tcPr>
            <w:tcW w:w="8505" w:type="dxa"/>
          </w:tcPr>
          <w:p w14:paraId="1CB8AEB0" w14:textId="36913B3A" w:rsidR="00D32AE5" w:rsidRPr="00525E13" w:rsidRDefault="66986948" w:rsidP="00451A1C">
            <w:pPr>
              <w:rPr>
                <w:sz w:val="16"/>
                <w:szCs w:val="16"/>
              </w:rPr>
            </w:pPr>
            <w:r w:rsidRPr="721DC2DB">
              <w:rPr>
                <w:sz w:val="16"/>
                <w:szCs w:val="16"/>
              </w:rPr>
              <w:t>(</w:t>
            </w:r>
            <w:bookmarkStart w:id="9" w:name="_Int_LADerWZf"/>
            <w:r w:rsidRPr="721DC2DB">
              <w:rPr>
                <w:sz w:val="16"/>
                <w:szCs w:val="16"/>
              </w:rPr>
              <w:t>max</w:t>
            </w:r>
            <w:bookmarkEnd w:id="9"/>
            <w:r w:rsidRPr="721DC2DB">
              <w:rPr>
                <w:sz w:val="16"/>
                <w:szCs w:val="16"/>
              </w:rPr>
              <w:t xml:space="preserve"> </w:t>
            </w:r>
            <w:r w:rsidR="68DD37A7" w:rsidRPr="721DC2DB">
              <w:rPr>
                <w:sz w:val="16"/>
                <w:szCs w:val="16"/>
              </w:rPr>
              <w:t>4</w:t>
            </w:r>
            <w:r w:rsidRPr="721DC2DB">
              <w:rPr>
                <w:sz w:val="16"/>
                <w:szCs w:val="16"/>
              </w:rPr>
              <w:t>00 words)</w:t>
            </w:r>
          </w:p>
          <w:p w14:paraId="3BDAB03D" w14:textId="77777777" w:rsidR="00983B7C" w:rsidRDefault="00983B7C" w:rsidP="00451A1C">
            <w:pPr>
              <w:rPr>
                <w:sz w:val="18"/>
                <w:szCs w:val="18"/>
              </w:rPr>
            </w:pPr>
          </w:p>
          <w:p w14:paraId="5301F6CE" w14:textId="79A14B82" w:rsidR="00D32AE5" w:rsidRDefault="00D32AE5" w:rsidP="00451A1C">
            <w:pPr>
              <w:rPr>
                <w:sz w:val="18"/>
                <w:szCs w:val="18"/>
              </w:rPr>
            </w:pPr>
          </w:p>
        </w:tc>
      </w:tr>
    </w:tbl>
    <w:p w14:paraId="7B941C96" w14:textId="77777777" w:rsidR="0023028E" w:rsidRDefault="0023028E" w:rsidP="0023028E">
      <w:pPr>
        <w:rPr>
          <w:sz w:val="12"/>
          <w:szCs w:val="12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312"/>
      </w:tblGrid>
      <w:tr w:rsidR="00983B7C" w14:paraId="445A0492" w14:textId="77777777" w:rsidTr="00265F8F">
        <w:trPr>
          <w:trHeight w:val="227"/>
        </w:trPr>
        <w:tc>
          <w:tcPr>
            <w:tcW w:w="831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BDD6EE" w:themeFill="accent1" w:themeFillTint="66"/>
          </w:tcPr>
          <w:p w14:paraId="2DC39C90" w14:textId="41D17CE5" w:rsidR="00983B7C" w:rsidRPr="0023028E" w:rsidRDefault="002E1FDA" w:rsidP="00E801FD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  <w:lang w:val="en-US"/>
              </w:rPr>
              <w:t>d</w:t>
            </w:r>
            <w:r w:rsidR="00983B7C" w:rsidRPr="00A525EB">
              <w:rPr>
                <w:rStyle w:val="normaltextrun"/>
                <w:sz w:val="20"/>
                <w:szCs w:val="20"/>
                <w:lang w:val="en-US"/>
              </w:rPr>
              <w:t xml:space="preserve">) </w:t>
            </w:r>
            <w:r>
              <w:rPr>
                <w:rStyle w:val="normaltextrun"/>
                <w:sz w:val="20"/>
                <w:szCs w:val="20"/>
                <w:lang w:val="en-US"/>
              </w:rPr>
              <w:t xml:space="preserve"> </w:t>
            </w:r>
            <w:r w:rsidRPr="002E1FDA">
              <w:rPr>
                <w:rFonts w:ascii="Calibri" w:hAnsi="Calibri" w:cs="Calibri"/>
                <w:sz w:val="20"/>
                <w:szCs w:val="20"/>
              </w:rPr>
              <w:t xml:space="preserve">Outline </w:t>
            </w:r>
            <w:r w:rsidRPr="002E1FDA">
              <w:rPr>
                <w:rStyle w:val="normaltextrun"/>
                <w:rFonts w:ascii="Calibri" w:hAnsi="Calibri" w:cs="Calibri"/>
                <w:sz w:val="20"/>
                <w:szCs w:val="20"/>
                <w:lang w:val="en-US"/>
              </w:rPr>
              <w:t xml:space="preserve">how the project will align and assist with one/more of the University’s strategic priorities: </w:t>
            </w:r>
            <w:proofErr w:type="spellStart"/>
            <w:r w:rsidRPr="002E1FDA">
              <w:rPr>
                <w:rStyle w:val="normaltextrun"/>
                <w:rFonts w:ascii="Calibri" w:hAnsi="Calibri" w:cs="Calibri"/>
                <w:sz w:val="20"/>
                <w:szCs w:val="20"/>
                <w:lang w:val="en-US"/>
              </w:rPr>
              <w:t>Taumata</w:t>
            </w:r>
            <w:proofErr w:type="spellEnd"/>
            <w:r w:rsidRPr="002E1FDA">
              <w:rPr>
                <w:rStyle w:val="normaltextrun"/>
                <w:rFonts w:ascii="Calibri" w:hAnsi="Calibri" w:cs="Calibri"/>
                <w:sz w:val="20"/>
                <w:szCs w:val="20"/>
                <w:lang w:val="en-US"/>
              </w:rPr>
              <w:t xml:space="preserve"> Teitei, </w:t>
            </w:r>
            <w:r w:rsidR="000703DA">
              <w:rPr>
                <w:rStyle w:val="normaltextrun"/>
                <w:rFonts w:ascii="Calibri" w:hAnsi="Calibri" w:cs="Calibri"/>
                <w:sz w:val="20"/>
                <w:szCs w:val="20"/>
                <w:lang w:val="en-US"/>
              </w:rPr>
              <w:t>AI in Education Action Plan</w:t>
            </w:r>
            <w:r w:rsidR="00BE3962">
              <w:rPr>
                <w:rStyle w:val="normaltextrun"/>
                <w:rFonts w:ascii="Calibri" w:hAnsi="Calibri" w:cs="Calibri"/>
                <w:sz w:val="20"/>
                <w:szCs w:val="20"/>
                <w:lang w:val="en-US"/>
              </w:rPr>
              <w:t>, S</w:t>
            </w:r>
            <w:r w:rsidRPr="002E1FDA">
              <w:rPr>
                <w:rStyle w:val="normaltextrun"/>
                <w:rFonts w:ascii="Calibri" w:hAnsi="Calibri" w:cs="Calibri"/>
                <w:sz w:val="20"/>
                <w:szCs w:val="20"/>
                <w:lang w:val="en-US"/>
              </w:rPr>
              <w:t>ignature Pedagogical practices and/or Learning Success</w:t>
            </w:r>
          </w:p>
        </w:tc>
      </w:tr>
      <w:tr w:rsidR="00983B7C" w14:paraId="39D70F45" w14:textId="77777777" w:rsidTr="00265F8F">
        <w:trPr>
          <w:trHeight w:val="227"/>
        </w:trPr>
        <w:tc>
          <w:tcPr>
            <w:tcW w:w="8312" w:type="dxa"/>
          </w:tcPr>
          <w:p w14:paraId="5752A423" w14:textId="7FAD6670" w:rsidR="00525E13" w:rsidRPr="00525E13" w:rsidRDefault="66986948" w:rsidP="00525E13">
            <w:pPr>
              <w:rPr>
                <w:sz w:val="16"/>
                <w:szCs w:val="16"/>
              </w:rPr>
            </w:pPr>
            <w:r w:rsidRPr="721DC2DB">
              <w:rPr>
                <w:sz w:val="16"/>
                <w:szCs w:val="16"/>
              </w:rPr>
              <w:t>(</w:t>
            </w:r>
            <w:bookmarkStart w:id="10" w:name="_Int_LhZPS1z7"/>
            <w:r w:rsidRPr="721DC2DB">
              <w:rPr>
                <w:sz w:val="16"/>
                <w:szCs w:val="16"/>
              </w:rPr>
              <w:t>max</w:t>
            </w:r>
            <w:bookmarkEnd w:id="10"/>
            <w:r w:rsidRPr="721DC2DB">
              <w:rPr>
                <w:sz w:val="16"/>
                <w:szCs w:val="16"/>
              </w:rPr>
              <w:t xml:space="preserve"> </w:t>
            </w:r>
            <w:r w:rsidR="00E01D96" w:rsidRPr="721DC2DB">
              <w:rPr>
                <w:sz w:val="16"/>
                <w:szCs w:val="16"/>
              </w:rPr>
              <w:t>2</w:t>
            </w:r>
            <w:r w:rsidR="514D32EA" w:rsidRPr="721DC2DB">
              <w:rPr>
                <w:sz w:val="16"/>
                <w:szCs w:val="16"/>
              </w:rPr>
              <w:t>00</w:t>
            </w:r>
            <w:r w:rsidRPr="721DC2DB">
              <w:rPr>
                <w:sz w:val="16"/>
                <w:szCs w:val="16"/>
              </w:rPr>
              <w:t xml:space="preserve"> words)</w:t>
            </w:r>
          </w:p>
          <w:p w14:paraId="4C6E4116" w14:textId="77777777" w:rsidR="00983B7C" w:rsidRDefault="00983B7C" w:rsidP="00E31872">
            <w:pPr>
              <w:rPr>
                <w:sz w:val="18"/>
                <w:szCs w:val="18"/>
              </w:rPr>
            </w:pPr>
          </w:p>
          <w:p w14:paraId="44A2807D" w14:textId="77777777" w:rsidR="00D32AE5" w:rsidRDefault="00D32AE5" w:rsidP="00E31872">
            <w:pPr>
              <w:rPr>
                <w:sz w:val="18"/>
                <w:szCs w:val="18"/>
              </w:rPr>
            </w:pPr>
          </w:p>
          <w:p w14:paraId="3CA8FBF7" w14:textId="77777777" w:rsidR="00983B7C" w:rsidRDefault="00983B7C" w:rsidP="00E31872">
            <w:pPr>
              <w:rPr>
                <w:sz w:val="18"/>
                <w:szCs w:val="18"/>
              </w:rPr>
            </w:pPr>
          </w:p>
        </w:tc>
      </w:tr>
    </w:tbl>
    <w:p w14:paraId="1CCAE606" w14:textId="77777777" w:rsidR="00F44898" w:rsidRDefault="00F44898" w:rsidP="00F44898">
      <w:pPr>
        <w:rPr>
          <w:rFonts w:ascii="Calibri" w:hAnsi="Calibri" w:cs="Calibri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312"/>
      </w:tblGrid>
      <w:tr w:rsidR="00F44898" w14:paraId="766D383E" w14:textId="77777777" w:rsidTr="008E1E67">
        <w:tc>
          <w:tcPr>
            <w:tcW w:w="8312" w:type="dxa"/>
            <w:shd w:val="clear" w:color="auto" w:fill="BDD6EE" w:themeFill="accent1" w:themeFillTint="66"/>
          </w:tcPr>
          <w:p w14:paraId="2EE731C6" w14:textId="77777777" w:rsidR="00F44898" w:rsidRPr="00D025B1" w:rsidRDefault="00F44898" w:rsidP="008E1E67">
            <w:pPr>
              <w:rPr>
                <w:rFonts w:asciiTheme="minorHAnsi" w:hAnsiTheme="minorHAnsi" w:cstheme="minorHAnsi"/>
              </w:rPr>
            </w:pPr>
            <w:r w:rsidRPr="00D025B1">
              <w:rPr>
                <w:rFonts w:asciiTheme="minorHAnsi" w:hAnsiTheme="minorHAnsi" w:cstheme="minorHAnsi"/>
              </w:rPr>
              <w:t xml:space="preserve">e) </w:t>
            </w:r>
            <w:r w:rsidRPr="00D025B1">
              <w:rPr>
                <w:rFonts w:asciiTheme="minorHAnsi" w:hAnsiTheme="minorHAnsi" w:cstheme="minorHAnsi"/>
                <w:color w:val="000000" w:themeColor="text1"/>
              </w:rPr>
              <w:t>Identify relevant scholarship and/or existing research and/or innovations that inform your proposal.</w:t>
            </w:r>
          </w:p>
        </w:tc>
      </w:tr>
      <w:tr w:rsidR="00F44898" w14:paraId="24628D42" w14:textId="77777777" w:rsidTr="008E1E67">
        <w:tc>
          <w:tcPr>
            <w:tcW w:w="8312" w:type="dxa"/>
          </w:tcPr>
          <w:p w14:paraId="57138F05" w14:textId="449DCC6E" w:rsidR="00F44898" w:rsidRPr="00F44898" w:rsidRDefault="00F44898" w:rsidP="008E1E67">
            <w:pPr>
              <w:rPr>
                <w:rFonts w:asciiTheme="minorHAnsi" w:hAnsiTheme="minorHAnsi" w:cstheme="minorHAnsi"/>
              </w:rPr>
            </w:pPr>
            <w:r w:rsidRPr="00F44898">
              <w:rPr>
                <w:rFonts w:asciiTheme="minorHAnsi" w:hAnsiTheme="minorHAnsi" w:cstheme="minorHAnsi"/>
              </w:rPr>
              <w:t xml:space="preserve">(max 100 words) </w:t>
            </w:r>
          </w:p>
        </w:tc>
      </w:tr>
    </w:tbl>
    <w:p w14:paraId="73D1D9AA" w14:textId="77777777" w:rsidR="00F44898" w:rsidRDefault="00F44898" w:rsidP="00F44898"/>
    <w:p w14:paraId="5D4869F6" w14:textId="0430072A" w:rsidR="00525E13" w:rsidRDefault="00525E13" w:rsidP="00D32AE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57758CF" w14:textId="40ECA04A" w:rsidR="002A7F46" w:rsidRPr="00861043" w:rsidRDefault="001E336A" w:rsidP="67A5787D">
      <w:pPr>
        <w:pStyle w:val="Heading1"/>
        <w:spacing w:before="0" w:after="120" w:line="259" w:lineRule="auto"/>
        <w:ind w:hanging="578"/>
        <w:jc w:val="both"/>
        <w:rPr>
          <w:rFonts w:ascii="Calibri" w:hAnsi="Calibri" w:cs="Calibri"/>
          <w:b/>
          <w:bCs/>
          <w:sz w:val="22"/>
          <w:szCs w:val="22"/>
        </w:rPr>
      </w:pPr>
      <w:bookmarkStart w:id="11" w:name="_Toc74658622"/>
      <w:bookmarkStart w:id="12" w:name="_Toc117087562"/>
      <w:bookmarkEnd w:id="8"/>
      <w:r w:rsidRPr="67A5787D">
        <w:rPr>
          <w:rFonts w:ascii="Calibri" w:hAnsi="Calibri" w:cs="Calibri"/>
          <w:b/>
          <w:bCs/>
          <w:sz w:val="22"/>
          <w:szCs w:val="22"/>
        </w:rPr>
        <w:t xml:space="preserve">Project deliverables </w:t>
      </w:r>
      <w:r w:rsidR="00104DA3" w:rsidRPr="67A5787D">
        <w:rPr>
          <w:rFonts w:ascii="Calibri" w:hAnsi="Calibri" w:cs="Calibri"/>
          <w:b/>
          <w:bCs/>
          <w:sz w:val="22"/>
          <w:szCs w:val="22"/>
        </w:rPr>
        <w:t>(</w:t>
      </w:r>
      <w:r w:rsidR="00A82718" w:rsidRPr="67A5787D">
        <w:rPr>
          <w:rFonts w:ascii="Calibri" w:hAnsi="Calibri" w:cs="Calibri"/>
          <w:b/>
          <w:bCs/>
          <w:sz w:val="22"/>
          <w:szCs w:val="22"/>
        </w:rPr>
        <w:t>for</w:t>
      </w:r>
      <w:r w:rsidR="00387403" w:rsidRPr="67A5787D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2E1FDA" w:rsidRPr="67A5787D">
        <w:rPr>
          <w:rFonts w:ascii="Calibri" w:hAnsi="Calibri" w:cs="Calibri"/>
          <w:b/>
          <w:bCs/>
          <w:sz w:val="22"/>
          <w:szCs w:val="22"/>
        </w:rPr>
        <w:t>12</w:t>
      </w:r>
      <w:r w:rsidR="00D32AE5" w:rsidRPr="67A5787D">
        <w:rPr>
          <w:rFonts w:ascii="Calibri" w:hAnsi="Calibri" w:cs="Calibri"/>
          <w:b/>
          <w:bCs/>
          <w:sz w:val="22"/>
          <w:szCs w:val="22"/>
        </w:rPr>
        <w:t xml:space="preserve"> months from 1 </w:t>
      </w:r>
      <w:r w:rsidR="173106B3" w:rsidRPr="67A5787D">
        <w:rPr>
          <w:rFonts w:ascii="Calibri" w:hAnsi="Calibri" w:cs="Calibri"/>
          <w:b/>
          <w:bCs/>
          <w:sz w:val="22"/>
          <w:szCs w:val="22"/>
        </w:rPr>
        <w:t>February</w:t>
      </w:r>
      <w:r w:rsidR="00B9119D" w:rsidRPr="67A5787D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D32AE5" w:rsidRPr="67A5787D">
        <w:rPr>
          <w:rFonts w:ascii="Calibri" w:hAnsi="Calibri" w:cs="Calibri"/>
          <w:b/>
          <w:bCs/>
          <w:sz w:val="22"/>
          <w:szCs w:val="22"/>
        </w:rPr>
        <w:t>202</w:t>
      </w:r>
      <w:bookmarkEnd w:id="11"/>
      <w:r w:rsidR="00D515CC">
        <w:rPr>
          <w:rFonts w:ascii="Calibri" w:hAnsi="Calibri" w:cs="Calibri"/>
          <w:b/>
          <w:bCs/>
          <w:sz w:val="22"/>
          <w:szCs w:val="22"/>
        </w:rPr>
        <w:t>7</w:t>
      </w:r>
      <w:r w:rsidR="00104DA3" w:rsidRPr="67A5787D">
        <w:rPr>
          <w:rFonts w:ascii="Calibri" w:hAnsi="Calibri" w:cs="Calibri"/>
          <w:b/>
          <w:bCs/>
          <w:sz w:val="22"/>
          <w:szCs w:val="22"/>
        </w:rPr>
        <w:t>)</w:t>
      </w:r>
      <w:r w:rsidR="2A2BBDBC" w:rsidRPr="67A5787D">
        <w:rPr>
          <w:rFonts w:ascii="Calibri" w:hAnsi="Calibri" w:cs="Calibri"/>
          <w:b/>
          <w:bCs/>
          <w:sz w:val="22"/>
          <w:szCs w:val="22"/>
        </w:rPr>
        <w:t>:</w:t>
      </w:r>
      <w:bookmarkEnd w:id="12"/>
    </w:p>
    <w:tbl>
      <w:tblPr>
        <w:tblStyle w:val="TableGrid"/>
        <w:tblW w:w="8363" w:type="dxa"/>
        <w:tblInd w:w="704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992"/>
        <w:gridCol w:w="7371"/>
      </w:tblGrid>
      <w:tr w:rsidR="00D32AE5" w:rsidRPr="002A7F46" w14:paraId="1738D8A4" w14:textId="77777777" w:rsidTr="006458ED">
        <w:trPr>
          <w:trHeight w:val="227"/>
        </w:trPr>
        <w:tc>
          <w:tcPr>
            <w:tcW w:w="992" w:type="dxa"/>
            <w:tcBorders>
              <w:bottom w:val="single" w:sz="4" w:space="0" w:color="5B9BD5" w:themeColor="accent1"/>
            </w:tcBorders>
            <w:shd w:val="clear" w:color="auto" w:fill="BDD6EE" w:themeFill="accent1" w:themeFillTint="66"/>
          </w:tcPr>
          <w:p w14:paraId="6E96BD1C" w14:textId="6E10DCE2" w:rsidR="00D32AE5" w:rsidRPr="002A7F46" w:rsidRDefault="00D32AE5" w:rsidP="00AA010F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371" w:type="dxa"/>
            <w:tcBorders>
              <w:bottom w:val="single" w:sz="4" w:space="0" w:color="5B9BD5" w:themeColor="accent1"/>
            </w:tcBorders>
            <w:shd w:val="clear" w:color="auto" w:fill="BDD6EE" w:themeFill="accent1" w:themeFillTint="66"/>
          </w:tcPr>
          <w:p w14:paraId="1E50A78F" w14:textId="4BB62EDD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 xml:space="preserve">Description </w:t>
            </w:r>
          </w:p>
        </w:tc>
      </w:tr>
      <w:tr w:rsidR="00D32AE5" w:rsidRPr="002A7F46" w14:paraId="247C2FD6" w14:textId="77777777" w:rsidTr="00EE28A2">
        <w:trPr>
          <w:trHeight w:val="227"/>
        </w:trPr>
        <w:tc>
          <w:tcPr>
            <w:tcW w:w="992" w:type="dxa"/>
          </w:tcPr>
          <w:p w14:paraId="7ADBCE30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7371" w:type="dxa"/>
          </w:tcPr>
          <w:p w14:paraId="5D6C72C7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  <w:tr w:rsidR="00D32AE5" w:rsidRPr="002A7F46" w14:paraId="3D4A9E06" w14:textId="77777777" w:rsidTr="00A457CD">
        <w:trPr>
          <w:trHeight w:val="227"/>
        </w:trPr>
        <w:tc>
          <w:tcPr>
            <w:tcW w:w="992" w:type="dxa"/>
          </w:tcPr>
          <w:p w14:paraId="4B43DBAA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7371" w:type="dxa"/>
          </w:tcPr>
          <w:p w14:paraId="3F29AFD0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  <w:tr w:rsidR="00D32AE5" w:rsidRPr="002A7F46" w14:paraId="070B4477" w14:textId="77777777" w:rsidTr="002C7188">
        <w:trPr>
          <w:trHeight w:val="227"/>
        </w:trPr>
        <w:tc>
          <w:tcPr>
            <w:tcW w:w="992" w:type="dxa"/>
          </w:tcPr>
          <w:p w14:paraId="729D0F63" w14:textId="77777777" w:rsidR="00D32AE5" w:rsidRPr="002A7F46" w:rsidRDefault="00D32AE5" w:rsidP="00755D47">
            <w:pPr>
              <w:rPr>
                <w:rFonts w:asciiTheme="minorHAnsi" w:hAnsiTheme="minorHAnsi" w:cstheme="minorHAnsi"/>
                <w:b/>
              </w:rPr>
            </w:pPr>
            <w:r w:rsidRPr="002A7F46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7371" w:type="dxa"/>
          </w:tcPr>
          <w:p w14:paraId="37F32CD2" w14:textId="77777777" w:rsidR="00D32AE5" w:rsidRPr="002A7F46" w:rsidRDefault="00D32AE5" w:rsidP="00755D47">
            <w:pPr>
              <w:rPr>
                <w:rFonts w:asciiTheme="minorHAnsi" w:hAnsiTheme="minorHAnsi" w:cstheme="minorHAnsi"/>
              </w:rPr>
            </w:pPr>
          </w:p>
        </w:tc>
      </w:tr>
    </w:tbl>
    <w:p w14:paraId="7E24C108" w14:textId="3ED4DD5B" w:rsidR="00D32AE5" w:rsidRDefault="00861043" w:rsidP="003650C9">
      <w:pPr>
        <w:rPr>
          <w:rFonts w:asciiTheme="majorHAnsi" w:hAnsiTheme="majorHAnsi" w:cstheme="majorHAnsi"/>
        </w:rPr>
      </w:pPr>
      <w:r w:rsidRPr="00861043">
        <w:rPr>
          <w:rFonts w:asciiTheme="majorHAnsi" w:hAnsiTheme="majorHAnsi" w:cstheme="majorHAnsi"/>
        </w:rPr>
        <w:t xml:space="preserve">Add additional lines as needed. </w:t>
      </w:r>
    </w:p>
    <w:p w14:paraId="073CC321" w14:textId="77777777" w:rsidR="00861043" w:rsidRPr="00861043" w:rsidRDefault="00861043" w:rsidP="003650C9">
      <w:pPr>
        <w:rPr>
          <w:rFonts w:asciiTheme="majorHAnsi" w:hAnsiTheme="majorHAnsi" w:cstheme="majorHAnsi"/>
        </w:rPr>
      </w:pPr>
    </w:p>
    <w:p w14:paraId="05930991" w14:textId="3C4BC84C" w:rsidR="00FC0F0B" w:rsidRPr="00D32AE5" w:rsidRDefault="00D32AE5" w:rsidP="721DC2DB">
      <w:pPr>
        <w:pStyle w:val="Heading1"/>
        <w:numPr>
          <w:ilvl w:val="0"/>
          <w:numId w:val="14"/>
        </w:numPr>
        <w:spacing w:before="0" w:after="120" w:line="259" w:lineRule="auto"/>
        <w:ind w:hanging="578"/>
        <w:jc w:val="both"/>
        <w:rPr>
          <w:rFonts w:ascii="Calibri" w:hAnsi="Calibri" w:cs="Calibri"/>
          <w:b/>
          <w:bCs/>
          <w:sz w:val="22"/>
          <w:szCs w:val="22"/>
        </w:rPr>
      </w:pPr>
      <w:bookmarkStart w:id="13" w:name="_Toc74658623"/>
      <w:bookmarkStart w:id="14" w:name="_Toc117087563"/>
      <w:r w:rsidRPr="721DC2DB">
        <w:rPr>
          <w:rFonts w:ascii="Calibri" w:hAnsi="Calibri" w:cs="Calibri"/>
          <w:b/>
          <w:bCs/>
          <w:sz w:val="22"/>
          <w:szCs w:val="22"/>
        </w:rPr>
        <w:t>Proposed Budget</w:t>
      </w:r>
      <w:r w:rsidR="5299AF9E" w:rsidRPr="721DC2DB">
        <w:rPr>
          <w:rFonts w:ascii="Calibri" w:hAnsi="Calibri" w:cs="Calibri"/>
          <w:b/>
          <w:bCs/>
          <w:sz w:val="22"/>
          <w:szCs w:val="22"/>
        </w:rPr>
        <w:t>:</w:t>
      </w:r>
      <w:bookmarkEnd w:id="13"/>
      <w:bookmarkEnd w:id="14"/>
    </w:p>
    <w:p w14:paraId="56D76F08" w14:textId="4C1656F4" w:rsidR="002E1FDA" w:rsidRPr="002E1FDA" w:rsidRDefault="002E1FDA" w:rsidP="002E1FDA">
      <w:pPr>
        <w:pStyle w:val="ListParagraph"/>
        <w:ind w:left="578"/>
        <w:rPr>
          <w:rFonts w:ascii="Calibri" w:hAnsi="Calibri" w:cs="Calibri"/>
        </w:rPr>
      </w:pPr>
      <w:r w:rsidRPr="721DC2DB">
        <w:rPr>
          <w:rFonts w:ascii="Calibri" w:hAnsi="Calibri" w:cs="Calibri"/>
        </w:rPr>
        <w:t xml:space="preserve">Please complete the budget template, </w:t>
      </w:r>
      <w:r w:rsidR="0007373A" w:rsidRPr="721DC2DB">
        <w:rPr>
          <w:rFonts w:ascii="Calibri" w:hAnsi="Calibri" w:cs="Calibri"/>
        </w:rPr>
        <w:t xml:space="preserve">available on the website. </w:t>
      </w:r>
      <w:r w:rsidRPr="721DC2DB">
        <w:rPr>
          <w:rFonts w:ascii="Calibri" w:hAnsi="Calibri" w:cs="Calibri"/>
        </w:rPr>
        <w:t xml:space="preserve"> </w:t>
      </w:r>
    </w:p>
    <w:p w14:paraId="0397056A" w14:textId="699F4C77" w:rsidR="00364EF6" w:rsidRDefault="00364EF6" w:rsidP="721DC2DB">
      <w:pPr>
        <w:pStyle w:val="ListParagraph"/>
        <w:ind w:left="578"/>
        <w:rPr>
          <w:rFonts w:ascii="Calibri" w:hAnsi="Calibri" w:cs="Calibri"/>
        </w:rPr>
      </w:pPr>
      <w:hyperlink r:id="rId16" w:history="1">
        <w:r w:rsidRPr="00B63CFE">
          <w:rPr>
            <w:rStyle w:val="Hyperlink"/>
            <w:rFonts w:ascii="Calibri" w:hAnsi="Calibri" w:cs="Calibri"/>
          </w:rPr>
          <w:t>https://www.auckland.ac.nz/en/staff/education-office/programme-leaders0/teaching-grants-and-awards/scholarship-of-learning-and-teaching-grant-programme.html</w:t>
        </w:r>
      </w:hyperlink>
    </w:p>
    <w:p w14:paraId="31FBDB4B" w14:textId="77777777" w:rsidR="00BD4CF3" w:rsidRDefault="00BD4CF3" w:rsidP="00BD4CF3">
      <w:pPr>
        <w:pStyle w:val="ListParagraph"/>
        <w:ind w:left="928"/>
        <w:rPr>
          <w:rFonts w:ascii="Calibri" w:hAnsi="Calibri" w:cs="Calibri"/>
        </w:rPr>
      </w:pPr>
    </w:p>
    <w:p w14:paraId="54808941" w14:textId="77777777" w:rsidR="00A217A3" w:rsidRPr="00A217A3" w:rsidRDefault="00A217A3" w:rsidP="00983B7C">
      <w:pPr>
        <w:ind w:left="578"/>
        <w:jc w:val="both"/>
      </w:pPr>
    </w:p>
    <w:sectPr w:rsidR="00A217A3" w:rsidRPr="00A217A3" w:rsidSect="00B559D0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449B0C" w14:textId="77777777" w:rsidR="00A8113C" w:rsidRDefault="00A8113C" w:rsidP="002136E1">
      <w:r>
        <w:separator/>
      </w:r>
    </w:p>
  </w:endnote>
  <w:endnote w:type="continuationSeparator" w:id="0">
    <w:p w14:paraId="3409DAB1" w14:textId="77777777" w:rsidR="00A8113C" w:rsidRDefault="00A8113C" w:rsidP="002136E1">
      <w:r>
        <w:continuationSeparator/>
      </w:r>
    </w:p>
  </w:endnote>
  <w:endnote w:type="continuationNotice" w:id="1">
    <w:p w14:paraId="17AA6820" w14:textId="77777777" w:rsidR="00A8113C" w:rsidRDefault="00A811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9D372" w14:textId="68506ADC" w:rsidR="000731C2" w:rsidRPr="009B6901" w:rsidRDefault="000731C2" w:rsidP="002136E1">
    <w:pPr>
      <w:pStyle w:val="Footer"/>
      <w:rPr>
        <w:sz w:val="18"/>
        <w:szCs w:val="18"/>
      </w:rPr>
    </w:pPr>
    <w:r w:rsidRPr="009B6901">
      <w:rPr>
        <w:sz w:val="18"/>
        <w:szCs w:val="18"/>
      </w:rPr>
      <w:t>Version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alias w:val="Status"/>
        <w:tag w:val=""/>
        <w:id w:val="-644285184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4E0E25">
          <w:rPr>
            <w:sz w:val="18"/>
            <w:szCs w:val="18"/>
          </w:rPr>
          <w:t>1</w:t>
        </w:r>
      </w:sdtContent>
    </w:sdt>
    <w:r w:rsidRPr="009B6901">
      <w:rPr>
        <w:sz w:val="18"/>
        <w:szCs w:val="18"/>
      </w:rPr>
      <w:tab/>
    </w:r>
    <w:r w:rsidRPr="009B6901">
      <w:rPr>
        <w:sz w:val="18"/>
        <w:szCs w:val="18"/>
      </w:rPr>
      <w:fldChar w:fldCharType="begin"/>
    </w:r>
    <w:r w:rsidRPr="009B6901">
      <w:rPr>
        <w:sz w:val="18"/>
        <w:szCs w:val="18"/>
      </w:rPr>
      <w:instrText xml:space="preserve"> PAGE  \* roman  \* MERGEFORMAT </w:instrText>
    </w:r>
    <w:r w:rsidRPr="009B6901">
      <w:rPr>
        <w:sz w:val="18"/>
        <w:szCs w:val="18"/>
      </w:rPr>
      <w:fldChar w:fldCharType="separate"/>
    </w:r>
    <w:r w:rsidR="000D4A97">
      <w:rPr>
        <w:noProof/>
        <w:sz w:val="18"/>
        <w:szCs w:val="18"/>
      </w:rPr>
      <w:t>i</w:t>
    </w:r>
    <w:r w:rsidRPr="009B6901">
      <w:rPr>
        <w:sz w:val="18"/>
        <w:szCs w:val="18"/>
      </w:rPr>
      <w:fldChar w:fldCharType="end"/>
    </w:r>
    <w:r w:rsidRPr="009B6901">
      <w:rPr>
        <w:sz w:val="18"/>
        <w:szCs w:val="18"/>
      </w:rPr>
      <w:tab/>
    </w:r>
    <w:sdt>
      <w:sdtPr>
        <w:rPr>
          <w:sz w:val="18"/>
          <w:szCs w:val="18"/>
        </w:rPr>
        <w:alias w:val="Publish Date"/>
        <w:tag w:val=""/>
        <w:id w:val="1182944883"/>
        <w:dataBinding w:prefixMappings="xmlns:ns0='http://schemas.microsoft.com/office/2006/coverPageProps' " w:xpath="/ns0:CoverPageProperties[1]/ns0:PublishDate[1]" w:storeItemID="{55AF091B-3C7A-41E3-B477-F2FDAA23CFDA}"/>
        <w:date w:fullDate="2026-05-27T00:00:00Z">
          <w:dateFormat w:val="d/MM/yyyy"/>
          <w:lid w:val="en-NZ"/>
          <w:storeMappedDataAs w:val="dateTime"/>
          <w:calendar w:val="gregorian"/>
        </w:date>
      </w:sdtPr>
      <w:sdtContent>
        <w:r w:rsidR="001B7F09">
          <w:rPr>
            <w:sz w:val="18"/>
            <w:szCs w:val="18"/>
          </w:rPr>
          <w:t>27/05/2026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D03DC" w14:textId="25A4DCC5" w:rsidR="000731C2" w:rsidRPr="009B6901" w:rsidRDefault="000731C2" w:rsidP="002136E1">
    <w:pPr>
      <w:pStyle w:val="Footer"/>
      <w:rPr>
        <w:sz w:val="18"/>
        <w:szCs w:val="18"/>
      </w:rPr>
    </w:pPr>
    <w:r w:rsidRPr="009B6901">
      <w:rPr>
        <w:sz w:val="18"/>
        <w:szCs w:val="18"/>
      </w:rPr>
      <w:t>Version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alias w:val="Status"/>
        <w:tag w:val=""/>
        <w:id w:val="-144433644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4E0E25">
          <w:rPr>
            <w:sz w:val="18"/>
            <w:szCs w:val="18"/>
          </w:rPr>
          <w:t>1</w:t>
        </w:r>
      </w:sdtContent>
    </w:sdt>
    <w:r w:rsidRPr="009B6901">
      <w:rPr>
        <w:sz w:val="18"/>
        <w:szCs w:val="18"/>
      </w:rPr>
      <w:tab/>
    </w:r>
    <w:r w:rsidRPr="009B6901">
      <w:rPr>
        <w:sz w:val="18"/>
        <w:szCs w:val="18"/>
      </w:rPr>
      <w:fldChar w:fldCharType="begin"/>
    </w:r>
    <w:r w:rsidRPr="009B6901">
      <w:rPr>
        <w:sz w:val="18"/>
        <w:szCs w:val="18"/>
      </w:rPr>
      <w:instrText xml:space="preserve"> PAGE  \* MERGEFORMAT </w:instrText>
    </w:r>
    <w:r w:rsidRPr="009B6901">
      <w:rPr>
        <w:sz w:val="18"/>
        <w:szCs w:val="18"/>
      </w:rPr>
      <w:fldChar w:fldCharType="separate"/>
    </w:r>
    <w:r w:rsidR="00C114A3">
      <w:rPr>
        <w:noProof/>
        <w:sz w:val="18"/>
        <w:szCs w:val="18"/>
      </w:rPr>
      <w:t>5</w:t>
    </w:r>
    <w:r w:rsidRPr="009B6901">
      <w:rPr>
        <w:sz w:val="18"/>
        <w:szCs w:val="18"/>
      </w:rPr>
      <w:fldChar w:fldCharType="end"/>
    </w:r>
    <w:r w:rsidRPr="009B6901">
      <w:rPr>
        <w:sz w:val="18"/>
        <w:szCs w:val="18"/>
      </w:rPr>
      <w:tab/>
    </w:r>
    <w:sdt>
      <w:sdtPr>
        <w:rPr>
          <w:sz w:val="18"/>
          <w:szCs w:val="18"/>
        </w:rPr>
        <w:alias w:val="Publish Date"/>
        <w:tag w:val=""/>
        <w:id w:val="678160205"/>
        <w:dataBinding w:prefixMappings="xmlns:ns0='http://schemas.microsoft.com/office/2006/coverPageProps' " w:xpath="/ns0:CoverPageProperties[1]/ns0:PublishDate[1]" w:storeItemID="{55AF091B-3C7A-41E3-B477-F2FDAA23CFDA}"/>
        <w:date w:fullDate="2026-05-27T00:00:00Z">
          <w:dateFormat w:val="d/MM/yyyy"/>
          <w:lid w:val="en-NZ"/>
          <w:storeMappedDataAs w:val="dateTime"/>
          <w:calendar w:val="gregorian"/>
        </w:date>
      </w:sdtPr>
      <w:sdtContent>
        <w:r w:rsidR="001B7F09">
          <w:rPr>
            <w:sz w:val="18"/>
            <w:szCs w:val="18"/>
          </w:rPr>
          <w:t>27/05/2026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F42E0" w14:textId="77777777" w:rsidR="00A8113C" w:rsidRDefault="00A8113C" w:rsidP="002136E1">
      <w:r>
        <w:separator/>
      </w:r>
    </w:p>
  </w:footnote>
  <w:footnote w:type="continuationSeparator" w:id="0">
    <w:p w14:paraId="4981CC17" w14:textId="77777777" w:rsidR="00A8113C" w:rsidRDefault="00A8113C" w:rsidP="002136E1">
      <w:r>
        <w:continuationSeparator/>
      </w:r>
    </w:p>
  </w:footnote>
  <w:footnote w:type="continuationNotice" w:id="1">
    <w:p w14:paraId="1945FDEB" w14:textId="77777777" w:rsidR="00A8113C" w:rsidRDefault="00A811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53C05" w14:textId="0DC5BDC3" w:rsidR="00A02B3C" w:rsidRDefault="00A02B3C">
    <w:pPr>
      <w:pStyle w:val="Header"/>
    </w:pPr>
  </w:p>
  <w:p w14:paraId="2A2B4590" w14:textId="6BAEBED9" w:rsidR="00A02B3C" w:rsidRDefault="00A02B3C" w:rsidP="00C07E04">
    <w:pPr>
      <w:pStyle w:val="Header"/>
      <w:tabs>
        <w:tab w:val="clear" w:pos="4513"/>
      </w:tabs>
    </w:pPr>
  </w:p>
  <w:p w14:paraId="0490B25E" w14:textId="66C5E5F0" w:rsidR="00A02B3C" w:rsidRDefault="00A02B3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16F53" w14:textId="3AF5DD83" w:rsidR="000731C2" w:rsidRPr="009B6901" w:rsidRDefault="00D83EB4" w:rsidP="00F13554">
    <w:pPr>
      <w:pStyle w:val="Header"/>
      <w:pBdr>
        <w:bottom w:val="single" w:sz="4" w:space="1" w:color="auto"/>
      </w:pBdr>
      <w:tabs>
        <w:tab w:val="clear" w:pos="4513"/>
      </w:tabs>
      <w:rPr>
        <w:b/>
      </w:rPr>
    </w:pPr>
    <w:r>
      <w:rPr>
        <w:b/>
      </w:rPr>
      <w:t xml:space="preserve">Application Form     </w:t>
    </w:r>
    <w:sdt>
      <w:sdtPr>
        <w:rPr>
          <w:b/>
        </w:rPr>
        <w:alias w:val="Title"/>
        <w:tag w:val=""/>
        <w:id w:val="1544641477"/>
        <w:placeholder>
          <w:docPart w:val="D02D25745D714FFEBE5AB87A5820908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B7F09">
          <w:rPr>
            <w:b/>
          </w:rPr>
          <w:t>2026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09733" w14:textId="785FD8A6" w:rsidR="000731C2" w:rsidRPr="009B6901" w:rsidRDefault="00D83EB4" w:rsidP="00C235D3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9072"/>
      </w:tabs>
      <w:rPr>
        <w:b/>
      </w:rPr>
    </w:pPr>
    <w:r>
      <w:rPr>
        <w:b/>
      </w:rPr>
      <w:t>Application Form</w:t>
    </w:r>
    <w:r w:rsidR="000731C2" w:rsidRPr="009B6901">
      <w:rPr>
        <w:b/>
      </w:rPr>
      <w:tab/>
    </w:r>
    <w:sdt>
      <w:sdtPr>
        <w:rPr>
          <w:b/>
        </w:rPr>
        <w:alias w:val="Title"/>
        <w:tag w:val=""/>
        <w:id w:val="149413901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B7F09">
          <w:rPr>
            <w:b/>
          </w:rPr>
          <w:t>2026</w:t>
        </w:r>
      </w:sdtContent>
    </w:sdt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KyvXOdYTXCIlM" int2:id="AkaeKRmO">
      <int2:state int2:value="Rejected" int2:type="AugLoop_Text_Critique"/>
    </int2:textHash>
    <int2:bookmark int2:bookmarkName="_Int_LhZPS1z7" int2:invalidationBookmarkName="" int2:hashCode="BwYCWyu87B7Y1k" int2:id="m6oPSYIT">
      <int2:state int2:value="Rejected" int2:type="AugLoop_Text_Critique"/>
    </int2:bookmark>
    <int2:bookmark int2:bookmarkName="_Int_LADerWZf" int2:invalidationBookmarkName="" int2:hashCode="BwYCWyu87B7Y1k" int2:id="oO2nxlHH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05CE8"/>
    <w:multiLevelType w:val="hybridMultilevel"/>
    <w:tmpl w:val="974CB290"/>
    <w:lvl w:ilvl="0" w:tplc="E00844AC">
      <w:start w:val="1"/>
      <w:numFmt w:val="lowerLetter"/>
      <w:lvlText w:val="%1)"/>
      <w:lvlJc w:val="left"/>
      <w:pPr>
        <w:ind w:left="1146" w:hanging="360"/>
      </w:pPr>
      <w:rPr>
        <w:b/>
      </w:rPr>
    </w:lvl>
    <w:lvl w:ilvl="1" w:tplc="14090019" w:tentative="1">
      <w:start w:val="1"/>
      <w:numFmt w:val="lowerLetter"/>
      <w:lvlText w:val="%2."/>
      <w:lvlJc w:val="left"/>
      <w:pPr>
        <w:ind w:left="1866" w:hanging="360"/>
      </w:pPr>
    </w:lvl>
    <w:lvl w:ilvl="2" w:tplc="1409001B" w:tentative="1">
      <w:start w:val="1"/>
      <w:numFmt w:val="lowerRoman"/>
      <w:lvlText w:val="%3."/>
      <w:lvlJc w:val="right"/>
      <w:pPr>
        <w:ind w:left="2586" w:hanging="180"/>
      </w:pPr>
    </w:lvl>
    <w:lvl w:ilvl="3" w:tplc="1409000F" w:tentative="1">
      <w:start w:val="1"/>
      <w:numFmt w:val="decimal"/>
      <w:lvlText w:val="%4."/>
      <w:lvlJc w:val="left"/>
      <w:pPr>
        <w:ind w:left="3306" w:hanging="360"/>
      </w:pPr>
    </w:lvl>
    <w:lvl w:ilvl="4" w:tplc="14090019" w:tentative="1">
      <w:start w:val="1"/>
      <w:numFmt w:val="lowerLetter"/>
      <w:lvlText w:val="%5."/>
      <w:lvlJc w:val="left"/>
      <w:pPr>
        <w:ind w:left="4026" w:hanging="360"/>
      </w:pPr>
    </w:lvl>
    <w:lvl w:ilvl="5" w:tplc="1409001B" w:tentative="1">
      <w:start w:val="1"/>
      <w:numFmt w:val="lowerRoman"/>
      <w:lvlText w:val="%6."/>
      <w:lvlJc w:val="right"/>
      <w:pPr>
        <w:ind w:left="4746" w:hanging="180"/>
      </w:pPr>
    </w:lvl>
    <w:lvl w:ilvl="6" w:tplc="1409000F" w:tentative="1">
      <w:start w:val="1"/>
      <w:numFmt w:val="decimal"/>
      <w:lvlText w:val="%7."/>
      <w:lvlJc w:val="left"/>
      <w:pPr>
        <w:ind w:left="5466" w:hanging="360"/>
      </w:pPr>
    </w:lvl>
    <w:lvl w:ilvl="7" w:tplc="14090019" w:tentative="1">
      <w:start w:val="1"/>
      <w:numFmt w:val="lowerLetter"/>
      <w:lvlText w:val="%8."/>
      <w:lvlJc w:val="left"/>
      <w:pPr>
        <w:ind w:left="6186" w:hanging="360"/>
      </w:pPr>
    </w:lvl>
    <w:lvl w:ilvl="8" w:tplc="1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82B0551"/>
    <w:multiLevelType w:val="hybridMultilevel"/>
    <w:tmpl w:val="35B6E454"/>
    <w:lvl w:ilvl="0" w:tplc="1409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2" w15:restartNumberingAfterBreak="0">
    <w:nsid w:val="0952504D"/>
    <w:multiLevelType w:val="hybridMultilevel"/>
    <w:tmpl w:val="402AECAA"/>
    <w:lvl w:ilvl="0" w:tplc="FC34DD70">
      <w:start w:val="1"/>
      <w:numFmt w:val="lowerLetter"/>
      <w:lvlText w:val="%1)"/>
      <w:lvlJc w:val="left"/>
      <w:pPr>
        <w:ind w:left="578" w:hanging="360"/>
      </w:pPr>
      <w:rPr>
        <w:rFonts w:ascii="Calibri" w:hAnsi="Calibri" w:cs="Calibri" w:hint="default"/>
        <w:b w:val="0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144E2537"/>
    <w:multiLevelType w:val="multilevel"/>
    <w:tmpl w:val="77C05B1A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bullet"/>
      <w:pStyle w:val="ListBullet2"/>
      <w:lvlText w:val=""/>
      <w:lvlJc w:val="left"/>
      <w:pPr>
        <w:ind w:left="851" w:hanging="283"/>
      </w:pPr>
      <w:rPr>
        <w:rFonts w:ascii="Symbol" w:hAnsi="Symbol" w:hint="default"/>
        <w:b w:val="0"/>
        <w:i w:val="0"/>
        <w:sz w:val="20"/>
      </w:rPr>
    </w:lvl>
    <w:lvl w:ilvl="2">
      <w:start w:val="1"/>
      <w:numFmt w:val="bullet"/>
      <w:pStyle w:val="ListBullet3"/>
      <w:lvlText w:val=""/>
      <w:lvlJc w:val="left"/>
      <w:pPr>
        <w:ind w:left="1135" w:hanging="283"/>
      </w:pPr>
      <w:rPr>
        <w:rFonts w:ascii="Symbol" w:hAnsi="Symbol" w:hint="default"/>
        <w:b w:val="0"/>
        <w:i w:val="0"/>
        <w:color w:val="auto"/>
        <w:sz w:val="20"/>
      </w:rPr>
    </w:lvl>
    <w:lvl w:ilvl="3">
      <w:start w:val="1"/>
      <w:numFmt w:val="bullet"/>
      <w:pStyle w:val="ListBullet4"/>
      <w:lvlText w:val=""/>
      <w:lvlJc w:val="left"/>
      <w:pPr>
        <w:ind w:left="1419" w:hanging="283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pStyle w:val="ListBullet5"/>
      <w:lvlText w:val=""/>
      <w:lvlJc w:val="left"/>
      <w:pPr>
        <w:ind w:left="1703" w:hanging="283"/>
      </w:pPr>
      <w:rPr>
        <w:rFonts w:ascii="Symbol" w:hAnsi="Symbol" w:hint="default"/>
        <w:b w:val="0"/>
        <w:i w:val="0"/>
        <w:color w:val="auto"/>
        <w:sz w:val="20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4" w15:restartNumberingAfterBreak="0">
    <w:nsid w:val="1486162D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5" w15:restartNumberingAfterBreak="0">
    <w:nsid w:val="18145BB4"/>
    <w:multiLevelType w:val="hybridMultilevel"/>
    <w:tmpl w:val="9990AC7C"/>
    <w:lvl w:ilvl="0" w:tplc="14090017">
      <w:start w:val="8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3B6334"/>
    <w:multiLevelType w:val="multilevel"/>
    <w:tmpl w:val="339647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7" w15:restartNumberingAfterBreak="0">
    <w:nsid w:val="1D0627E1"/>
    <w:multiLevelType w:val="multilevel"/>
    <w:tmpl w:val="6B64420E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EB3695D"/>
    <w:multiLevelType w:val="hybridMultilevel"/>
    <w:tmpl w:val="F7484B60"/>
    <w:lvl w:ilvl="0" w:tplc="367EFCE8">
      <w:start w:val="1"/>
      <w:numFmt w:val="lowerLetter"/>
      <w:lvlText w:val="%1)"/>
      <w:lvlJc w:val="left"/>
      <w:pPr>
        <w:ind w:left="717" w:hanging="360"/>
      </w:pPr>
      <w:rPr>
        <w:rFonts w:hint="default"/>
        <w:b/>
        <w:i w:val="0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437" w:hanging="360"/>
      </w:pPr>
    </w:lvl>
    <w:lvl w:ilvl="2" w:tplc="1409001B" w:tentative="1">
      <w:start w:val="1"/>
      <w:numFmt w:val="lowerRoman"/>
      <w:lvlText w:val="%3."/>
      <w:lvlJc w:val="right"/>
      <w:pPr>
        <w:ind w:left="2157" w:hanging="180"/>
      </w:pPr>
    </w:lvl>
    <w:lvl w:ilvl="3" w:tplc="1409000F" w:tentative="1">
      <w:start w:val="1"/>
      <w:numFmt w:val="decimal"/>
      <w:lvlText w:val="%4."/>
      <w:lvlJc w:val="left"/>
      <w:pPr>
        <w:ind w:left="2877" w:hanging="360"/>
      </w:pPr>
    </w:lvl>
    <w:lvl w:ilvl="4" w:tplc="14090019" w:tentative="1">
      <w:start w:val="1"/>
      <w:numFmt w:val="lowerLetter"/>
      <w:lvlText w:val="%5."/>
      <w:lvlJc w:val="left"/>
      <w:pPr>
        <w:ind w:left="3597" w:hanging="360"/>
      </w:pPr>
    </w:lvl>
    <w:lvl w:ilvl="5" w:tplc="1409001B" w:tentative="1">
      <w:start w:val="1"/>
      <w:numFmt w:val="lowerRoman"/>
      <w:lvlText w:val="%6."/>
      <w:lvlJc w:val="right"/>
      <w:pPr>
        <w:ind w:left="4317" w:hanging="180"/>
      </w:pPr>
    </w:lvl>
    <w:lvl w:ilvl="6" w:tplc="1409000F" w:tentative="1">
      <w:start w:val="1"/>
      <w:numFmt w:val="decimal"/>
      <w:lvlText w:val="%7."/>
      <w:lvlJc w:val="left"/>
      <w:pPr>
        <w:ind w:left="5037" w:hanging="360"/>
      </w:pPr>
    </w:lvl>
    <w:lvl w:ilvl="7" w:tplc="14090019" w:tentative="1">
      <w:start w:val="1"/>
      <w:numFmt w:val="lowerLetter"/>
      <w:lvlText w:val="%8."/>
      <w:lvlJc w:val="left"/>
      <w:pPr>
        <w:ind w:left="5757" w:hanging="360"/>
      </w:pPr>
    </w:lvl>
    <w:lvl w:ilvl="8" w:tplc="1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21EF0250"/>
    <w:multiLevelType w:val="hybridMultilevel"/>
    <w:tmpl w:val="9C98E2C4"/>
    <w:lvl w:ilvl="0" w:tplc="14090017">
      <w:start w:val="7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CE498F"/>
    <w:multiLevelType w:val="hybridMultilevel"/>
    <w:tmpl w:val="8F646866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C79C8"/>
    <w:multiLevelType w:val="multilevel"/>
    <w:tmpl w:val="81481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D170C8"/>
    <w:multiLevelType w:val="multilevel"/>
    <w:tmpl w:val="CF8E15D2"/>
    <w:styleLink w:val="ListNumbers"/>
    <w:lvl w:ilvl="0">
      <w:start w:val="1"/>
      <w:numFmt w:val="decimal"/>
      <w:pStyle w:val="ListNumber"/>
      <w:lvlText w:val="%1."/>
      <w:lvlJc w:val="left"/>
      <w:pPr>
        <w:ind w:left="709" w:hanging="425"/>
      </w:pPr>
      <w:rPr>
        <w:rFonts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>
      <w:start w:val="1"/>
      <w:numFmt w:val="lowerRoman"/>
      <w:pStyle w:val="ListNumber2"/>
      <w:lvlText w:val="%2."/>
      <w:lvlJc w:val="left"/>
      <w:pPr>
        <w:ind w:left="1134" w:hanging="425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2">
      <w:start w:val="1"/>
      <w:numFmt w:val="lowerLetter"/>
      <w:pStyle w:val="ListNumber3"/>
      <w:lvlText w:val="%3."/>
      <w:lvlJc w:val="left"/>
      <w:pPr>
        <w:ind w:left="1559" w:hanging="425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none"/>
      <w:lvlText w:val=""/>
      <w:lvlJc w:val="left"/>
      <w:pPr>
        <w:ind w:left="1984" w:hanging="425"/>
      </w:pPr>
      <w:rPr>
        <w:rFonts w:hint="default"/>
      </w:rPr>
    </w:lvl>
    <w:lvl w:ilvl="4">
      <w:start w:val="1"/>
      <w:numFmt w:val="none"/>
      <w:lvlText w:val=""/>
      <w:lvlJc w:val="left"/>
      <w:pPr>
        <w:ind w:left="2409" w:hanging="425"/>
      </w:pPr>
      <w:rPr>
        <w:rFonts w:hint="default"/>
      </w:rPr>
    </w:lvl>
    <w:lvl w:ilvl="5">
      <w:start w:val="1"/>
      <w:numFmt w:val="none"/>
      <w:lvlText w:val=""/>
      <w:lvlJc w:val="left"/>
      <w:pPr>
        <w:ind w:left="2834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ind w:left="3259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ind w:left="3684" w:hanging="425"/>
      </w:pPr>
      <w:rPr>
        <w:rFonts w:hint="default"/>
      </w:rPr>
    </w:lvl>
    <w:lvl w:ilvl="8">
      <w:start w:val="1"/>
      <w:numFmt w:val="none"/>
      <w:lvlText w:val="%9"/>
      <w:lvlJc w:val="left"/>
      <w:pPr>
        <w:ind w:left="4109" w:hanging="425"/>
      </w:pPr>
      <w:rPr>
        <w:rFonts w:hint="default"/>
      </w:rPr>
    </w:lvl>
  </w:abstractNum>
  <w:abstractNum w:abstractNumId="13" w15:restartNumberingAfterBreak="0">
    <w:nsid w:val="2A1F2A50"/>
    <w:multiLevelType w:val="hybridMultilevel"/>
    <w:tmpl w:val="ED1A9F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F7973"/>
    <w:multiLevelType w:val="multilevel"/>
    <w:tmpl w:val="E212894C"/>
    <w:styleLink w:val="ListBullets"/>
    <w:lvl w:ilvl="0">
      <w:start w:val="1"/>
      <w:numFmt w:val="bullet"/>
      <w:lvlText w:val=""/>
      <w:lvlJc w:val="left"/>
      <w:pPr>
        <w:ind w:left="284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568" w:firstLine="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852" w:firstLine="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firstLine="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420" w:firstLine="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ind w:left="1704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firstLine="0"/>
      </w:pPr>
      <w:rPr>
        <w:rFonts w:hint="default"/>
      </w:rPr>
    </w:lvl>
  </w:abstractNum>
  <w:abstractNum w:abstractNumId="15" w15:restartNumberingAfterBreak="0">
    <w:nsid w:val="305900BF"/>
    <w:multiLevelType w:val="hybridMultilevel"/>
    <w:tmpl w:val="BAB2CD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C47E85"/>
    <w:multiLevelType w:val="hybridMultilevel"/>
    <w:tmpl w:val="402AECAA"/>
    <w:lvl w:ilvl="0" w:tplc="FFFFFFFF">
      <w:start w:val="1"/>
      <w:numFmt w:val="lowerLetter"/>
      <w:lvlText w:val="%1)"/>
      <w:lvlJc w:val="left"/>
      <w:pPr>
        <w:ind w:left="578" w:hanging="360"/>
      </w:pPr>
      <w:rPr>
        <w:rFonts w:ascii="Calibri" w:hAnsi="Calibri" w:cs="Calibri" w:hint="default"/>
        <w:b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7" w15:restartNumberingAfterBreak="0">
    <w:nsid w:val="342F1E5D"/>
    <w:multiLevelType w:val="multilevel"/>
    <w:tmpl w:val="4042A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5F65E0F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19" w15:restartNumberingAfterBreak="0">
    <w:nsid w:val="3A325CF3"/>
    <w:multiLevelType w:val="hybridMultilevel"/>
    <w:tmpl w:val="25E4ED00"/>
    <w:lvl w:ilvl="0" w:tplc="14090017">
      <w:start w:val="1"/>
      <w:numFmt w:val="lowerLetter"/>
      <w:lvlText w:val="%1)"/>
      <w:lvlJc w:val="left"/>
      <w:pPr>
        <w:ind w:left="732" w:hanging="360"/>
      </w:pPr>
    </w:lvl>
    <w:lvl w:ilvl="1" w:tplc="14090019" w:tentative="1">
      <w:start w:val="1"/>
      <w:numFmt w:val="lowerLetter"/>
      <w:lvlText w:val="%2."/>
      <w:lvlJc w:val="left"/>
      <w:pPr>
        <w:ind w:left="1452" w:hanging="360"/>
      </w:pPr>
    </w:lvl>
    <w:lvl w:ilvl="2" w:tplc="1409001B" w:tentative="1">
      <w:start w:val="1"/>
      <w:numFmt w:val="lowerRoman"/>
      <w:lvlText w:val="%3."/>
      <w:lvlJc w:val="right"/>
      <w:pPr>
        <w:ind w:left="2172" w:hanging="180"/>
      </w:pPr>
    </w:lvl>
    <w:lvl w:ilvl="3" w:tplc="1409000F" w:tentative="1">
      <w:start w:val="1"/>
      <w:numFmt w:val="decimal"/>
      <w:lvlText w:val="%4."/>
      <w:lvlJc w:val="left"/>
      <w:pPr>
        <w:ind w:left="2892" w:hanging="360"/>
      </w:pPr>
    </w:lvl>
    <w:lvl w:ilvl="4" w:tplc="14090019" w:tentative="1">
      <w:start w:val="1"/>
      <w:numFmt w:val="lowerLetter"/>
      <w:lvlText w:val="%5."/>
      <w:lvlJc w:val="left"/>
      <w:pPr>
        <w:ind w:left="3612" w:hanging="360"/>
      </w:pPr>
    </w:lvl>
    <w:lvl w:ilvl="5" w:tplc="1409001B" w:tentative="1">
      <w:start w:val="1"/>
      <w:numFmt w:val="lowerRoman"/>
      <w:lvlText w:val="%6."/>
      <w:lvlJc w:val="right"/>
      <w:pPr>
        <w:ind w:left="4332" w:hanging="180"/>
      </w:pPr>
    </w:lvl>
    <w:lvl w:ilvl="6" w:tplc="1409000F" w:tentative="1">
      <w:start w:val="1"/>
      <w:numFmt w:val="decimal"/>
      <w:lvlText w:val="%7."/>
      <w:lvlJc w:val="left"/>
      <w:pPr>
        <w:ind w:left="5052" w:hanging="360"/>
      </w:pPr>
    </w:lvl>
    <w:lvl w:ilvl="7" w:tplc="14090019" w:tentative="1">
      <w:start w:val="1"/>
      <w:numFmt w:val="lowerLetter"/>
      <w:lvlText w:val="%8."/>
      <w:lvlJc w:val="left"/>
      <w:pPr>
        <w:ind w:left="5772" w:hanging="360"/>
      </w:pPr>
    </w:lvl>
    <w:lvl w:ilvl="8" w:tplc="1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20" w15:restartNumberingAfterBreak="0">
    <w:nsid w:val="4182560F"/>
    <w:multiLevelType w:val="hybridMultilevel"/>
    <w:tmpl w:val="B98A62D6"/>
    <w:lvl w:ilvl="0" w:tplc="B5981E4C">
      <w:start w:val="8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D726DA"/>
    <w:multiLevelType w:val="hybridMultilevel"/>
    <w:tmpl w:val="5B1E044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6D1EA3"/>
    <w:multiLevelType w:val="hybridMultilevel"/>
    <w:tmpl w:val="5A9A4A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496B60"/>
    <w:multiLevelType w:val="hybridMultilevel"/>
    <w:tmpl w:val="34D8AD58"/>
    <w:lvl w:ilvl="0" w:tplc="14090017">
      <w:start w:val="7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5951F94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25" w15:restartNumberingAfterBreak="0">
    <w:nsid w:val="486A468A"/>
    <w:multiLevelType w:val="multilevel"/>
    <w:tmpl w:val="F51485CC"/>
    <w:lvl w:ilvl="0">
      <w:start w:val="3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AA4479F"/>
    <w:multiLevelType w:val="multilevel"/>
    <w:tmpl w:val="B8505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E6E150C"/>
    <w:multiLevelType w:val="hybridMultilevel"/>
    <w:tmpl w:val="40D22C4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8038AE"/>
    <w:multiLevelType w:val="hybridMultilevel"/>
    <w:tmpl w:val="42623CB8"/>
    <w:lvl w:ilvl="0" w:tplc="1409000F">
      <w:start w:val="1"/>
      <w:numFmt w:val="decimal"/>
      <w:lvlText w:val="%1."/>
      <w:lvlJc w:val="left"/>
      <w:pPr>
        <w:ind w:left="578" w:hanging="360"/>
      </w:p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9" w15:restartNumberingAfterBreak="0">
    <w:nsid w:val="52BF414B"/>
    <w:multiLevelType w:val="hybridMultilevel"/>
    <w:tmpl w:val="3E20BD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E65920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31" w15:restartNumberingAfterBreak="0">
    <w:nsid w:val="777A42B1"/>
    <w:multiLevelType w:val="hybridMultilevel"/>
    <w:tmpl w:val="8C10C172"/>
    <w:lvl w:ilvl="0" w:tplc="BA2CB190">
      <w:start w:val="5"/>
      <w:numFmt w:val="lowerLetter"/>
      <w:lvlText w:val="%1)"/>
      <w:lvlJc w:val="left"/>
      <w:pPr>
        <w:ind w:left="360" w:hanging="360"/>
      </w:pPr>
      <w:rPr>
        <w:rFonts w:ascii="Verdana" w:hAnsi="Verdana" w:cs="Times New Roman" w:hint="default"/>
        <w:sz w:val="1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AF25C18"/>
    <w:multiLevelType w:val="hybridMultilevel"/>
    <w:tmpl w:val="92C8A43A"/>
    <w:lvl w:ilvl="0" w:tplc="1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3" w15:restartNumberingAfterBreak="0">
    <w:nsid w:val="7D963761"/>
    <w:multiLevelType w:val="hybridMultilevel"/>
    <w:tmpl w:val="80BE7D3A"/>
    <w:lvl w:ilvl="0" w:tplc="14090019">
      <w:start w:val="1"/>
      <w:numFmt w:val="lowerLetter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69064874">
    <w:abstractNumId w:val="25"/>
  </w:num>
  <w:num w:numId="2" w16cid:durableId="827793781">
    <w:abstractNumId w:val="7"/>
  </w:num>
  <w:num w:numId="3" w16cid:durableId="1222059215">
    <w:abstractNumId w:val="14"/>
  </w:num>
  <w:num w:numId="4" w16cid:durableId="76054055">
    <w:abstractNumId w:val="3"/>
  </w:num>
  <w:num w:numId="5" w16cid:durableId="848838675">
    <w:abstractNumId w:val="12"/>
  </w:num>
  <w:num w:numId="6" w16cid:durableId="1134834819">
    <w:abstractNumId w:val="29"/>
  </w:num>
  <w:num w:numId="7" w16cid:durableId="1668747310">
    <w:abstractNumId w:val="33"/>
  </w:num>
  <w:num w:numId="8" w16cid:durableId="499976872">
    <w:abstractNumId w:val="22"/>
  </w:num>
  <w:num w:numId="9" w16cid:durableId="202402469">
    <w:abstractNumId w:val="13"/>
  </w:num>
  <w:num w:numId="10" w16cid:durableId="596788922">
    <w:abstractNumId w:val="13"/>
  </w:num>
  <w:num w:numId="11" w16cid:durableId="1413888061">
    <w:abstractNumId w:val="15"/>
  </w:num>
  <w:num w:numId="12" w16cid:durableId="901715268">
    <w:abstractNumId w:val="21"/>
  </w:num>
  <w:num w:numId="13" w16cid:durableId="34090441">
    <w:abstractNumId w:val="15"/>
  </w:num>
  <w:num w:numId="14" w16cid:durableId="1518933278">
    <w:abstractNumId w:val="28"/>
  </w:num>
  <w:num w:numId="15" w16cid:durableId="190069810">
    <w:abstractNumId w:val="32"/>
  </w:num>
  <w:num w:numId="16" w16cid:durableId="166214376">
    <w:abstractNumId w:val="19"/>
  </w:num>
  <w:num w:numId="17" w16cid:durableId="1073315685">
    <w:abstractNumId w:val="10"/>
  </w:num>
  <w:num w:numId="18" w16cid:durableId="1624313677">
    <w:abstractNumId w:val="27"/>
  </w:num>
  <w:num w:numId="19" w16cid:durableId="1648511437">
    <w:abstractNumId w:val="1"/>
  </w:num>
  <w:num w:numId="20" w16cid:durableId="41712111">
    <w:abstractNumId w:val="24"/>
  </w:num>
  <w:num w:numId="21" w16cid:durableId="704603916">
    <w:abstractNumId w:val="18"/>
  </w:num>
  <w:num w:numId="22" w16cid:durableId="1488861919">
    <w:abstractNumId w:val="4"/>
  </w:num>
  <w:num w:numId="23" w16cid:durableId="268246948">
    <w:abstractNumId w:val="25"/>
  </w:num>
  <w:num w:numId="24" w16cid:durableId="1524713001">
    <w:abstractNumId w:val="25"/>
  </w:num>
  <w:num w:numId="25" w16cid:durableId="713701180">
    <w:abstractNumId w:val="30"/>
  </w:num>
  <w:num w:numId="26" w16cid:durableId="626157594">
    <w:abstractNumId w:val="2"/>
  </w:num>
  <w:num w:numId="27" w16cid:durableId="1796748321">
    <w:abstractNumId w:val="17"/>
  </w:num>
  <w:num w:numId="28" w16cid:durableId="1848016020">
    <w:abstractNumId w:val="11"/>
  </w:num>
  <w:num w:numId="29" w16cid:durableId="1892420811">
    <w:abstractNumId w:val="26"/>
  </w:num>
  <w:num w:numId="30" w16cid:durableId="1977560843">
    <w:abstractNumId w:val="25"/>
  </w:num>
  <w:num w:numId="31" w16cid:durableId="251471768">
    <w:abstractNumId w:val="25"/>
  </w:num>
  <w:num w:numId="32" w16cid:durableId="2071028652">
    <w:abstractNumId w:val="20"/>
  </w:num>
  <w:num w:numId="33" w16cid:durableId="422797946">
    <w:abstractNumId w:val="5"/>
  </w:num>
  <w:num w:numId="34" w16cid:durableId="465122002">
    <w:abstractNumId w:val="0"/>
  </w:num>
  <w:num w:numId="35" w16cid:durableId="1625843925">
    <w:abstractNumId w:val="8"/>
  </w:num>
  <w:num w:numId="36" w16cid:durableId="923075970">
    <w:abstractNumId w:val="9"/>
  </w:num>
  <w:num w:numId="37" w16cid:durableId="704215229">
    <w:abstractNumId w:val="23"/>
  </w:num>
  <w:num w:numId="38" w16cid:durableId="1811482681">
    <w:abstractNumId w:val="6"/>
  </w:num>
  <w:num w:numId="39" w16cid:durableId="389503996">
    <w:abstractNumId w:val="16"/>
  </w:num>
  <w:num w:numId="40" w16cid:durableId="742920798">
    <w:abstractNumId w:val="3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NTcyNzEwsjQyMzRW0lEKTi0uzszPAykwqgUAZDlJBSwAAAA="/>
  </w:docVars>
  <w:rsids>
    <w:rsidRoot w:val="00126FE0"/>
    <w:rsid w:val="00002F5A"/>
    <w:rsid w:val="0000405E"/>
    <w:rsid w:val="0002167D"/>
    <w:rsid w:val="000266DD"/>
    <w:rsid w:val="00026CC1"/>
    <w:rsid w:val="00045B18"/>
    <w:rsid w:val="00053A4A"/>
    <w:rsid w:val="0005431B"/>
    <w:rsid w:val="00054F74"/>
    <w:rsid w:val="00061DBA"/>
    <w:rsid w:val="00063A3F"/>
    <w:rsid w:val="00066016"/>
    <w:rsid w:val="000703DA"/>
    <w:rsid w:val="00072CD3"/>
    <w:rsid w:val="000731C2"/>
    <w:rsid w:val="0007373A"/>
    <w:rsid w:val="00077E8C"/>
    <w:rsid w:val="00080AB9"/>
    <w:rsid w:val="000908C5"/>
    <w:rsid w:val="00090AD0"/>
    <w:rsid w:val="00093D83"/>
    <w:rsid w:val="0009707A"/>
    <w:rsid w:val="000A0449"/>
    <w:rsid w:val="000A0620"/>
    <w:rsid w:val="000A1FDD"/>
    <w:rsid w:val="000B1E81"/>
    <w:rsid w:val="000C41A9"/>
    <w:rsid w:val="000C5919"/>
    <w:rsid w:val="000D179E"/>
    <w:rsid w:val="000D1CE5"/>
    <w:rsid w:val="000D3D90"/>
    <w:rsid w:val="000D4A97"/>
    <w:rsid w:val="000D578E"/>
    <w:rsid w:val="000D7765"/>
    <w:rsid w:val="000E014E"/>
    <w:rsid w:val="000E05D2"/>
    <w:rsid w:val="000E18B0"/>
    <w:rsid w:val="000E1E71"/>
    <w:rsid w:val="000E4071"/>
    <w:rsid w:val="000F020C"/>
    <w:rsid w:val="000F5A38"/>
    <w:rsid w:val="001011D6"/>
    <w:rsid w:val="00102381"/>
    <w:rsid w:val="0010279A"/>
    <w:rsid w:val="00102DC1"/>
    <w:rsid w:val="00104DA3"/>
    <w:rsid w:val="0010722D"/>
    <w:rsid w:val="00111C5C"/>
    <w:rsid w:val="001135B5"/>
    <w:rsid w:val="0011599A"/>
    <w:rsid w:val="001162F0"/>
    <w:rsid w:val="00126FE0"/>
    <w:rsid w:val="00130A72"/>
    <w:rsid w:val="00135BBA"/>
    <w:rsid w:val="00136E1A"/>
    <w:rsid w:val="0016129A"/>
    <w:rsid w:val="001621A3"/>
    <w:rsid w:val="0018142C"/>
    <w:rsid w:val="00190A06"/>
    <w:rsid w:val="001A2268"/>
    <w:rsid w:val="001A4DBB"/>
    <w:rsid w:val="001A5235"/>
    <w:rsid w:val="001A52B4"/>
    <w:rsid w:val="001B15C6"/>
    <w:rsid w:val="001B1D10"/>
    <w:rsid w:val="001B3EA7"/>
    <w:rsid w:val="001B7F09"/>
    <w:rsid w:val="001C047F"/>
    <w:rsid w:val="001C32A0"/>
    <w:rsid w:val="001E336A"/>
    <w:rsid w:val="001E3955"/>
    <w:rsid w:val="001E5FA9"/>
    <w:rsid w:val="001E7BC5"/>
    <w:rsid w:val="001F0863"/>
    <w:rsid w:val="001F4EC7"/>
    <w:rsid w:val="001F6195"/>
    <w:rsid w:val="001F7DC8"/>
    <w:rsid w:val="002002E3"/>
    <w:rsid w:val="00200E9F"/>
    <w:rsid w:val="002020E3"/>
    <w:rsid w:val="00203C2E"/>
    <w:rsid w:val="00206165"/>
    <w:rsid w:val="0021085E"/>
    <w:rsid w:val="002125E6"/>
    <w:rsid w:val="00212E3F"/>
    <w:rsid w:val="002136E1"/>
    <w:rsid w:val="002267F2"/>
    <w:rsid w:val="0023028E"/>
    <w:rsid w:val="0023184C"/>
    <w:rsid w:val="00236254"/>
    <w:rsid w:val="00240E7A"/>
    <w:rsid w:val="002450D6"/>
    <w:rsid w:val="002504B0"/>
    <w:rsid w:val="0025604D"/>
    <w:rsid w:val="00265760"/>
    <w:rsid w:val="00265F8F"/>
    <w:rsid w:val="00266D25"/>
    <w:rsid w:val="002723FD"/>
    <w:rsid w:val="002729FB"/>
    <w:rsid w:val="0027330E"/>
    <w:rsid w:val="00280292"/>
    <w:rsid w:val="002838B8"/>
    <w:rsid w:val="00291737"/>
    <w:rsid w:val="00296834"/>
    <w:rsid w:val="002A1EA7"/>
    <w:rsid w:val="002A7024"/>
    <w:rsid w:val="002A7F46"/>
    <w:rsid w:val="002B2B09"/>
    <w:rsid w:val="002C56D2"/>
    <w:rsid w:val="002D0F77"/>
    <w:rsid w:val="002D3B40"/>
    <w:rsid w:val="002D71BA"/>
    <w:rsid w:val="002E1FDA"/>
    <w:rsid w:val="002E3CCB"/>
    <w:rsid w:val="002E45AD"/>
    <w:rsid w:val="002E71BE"/>
    <w:rsid w:val="0030020D"/>
    <w:rsid w:val="00307F7C"/>
    <w:rsid w:val="0031421E"/>
    <w:rsid w:val="00326270"/>
    <w:rsid w:val="00326B41"/>
    <w:rsid w:val="00331BC5"/>
    <w:rsid w:val="00340E44"/>
    <w:rsid w:val="003447C7"/>
    <w:rsid w:val="00346ED9"/>
    <w:rsid w:val="00347F0D"/>
    <w:rsid w:val="003537DC"/>
    <w:rsid w:val="00356C1D"/>
    <w:rsid w:val="00361A90"/>
    <w:rsid w:val="00363A51"/>
    <w:rsid w:val="00363CD3"/>
    <w:rsid w:val="003644BB"/>
    <w:rsid w:val="00364EF6"/>
    <w:rsid w:val="003650C9"/>
    <w:rsid w:val="00370AE0"/>
    <w:rsid w:val="00372949"/>
    <w:rsid w:val="003738BA"/>
    <w:rsid w:val="003814A5"/>
    <w:rsid w:val="00382FF5"/>
    <w:rsid w:val="00387403"/>
    <w:rsid w:val="00391378"/>
    <w:rsid w:val="003A7DBC"/>
    <w:rsid w:val="003B04DF"/>
    <w:rsid w:val="003C02F5"/>
    <w:rsid w:val="003D15C8"/>
    <w:rsid w:val="003D22E3"/>
    <w:rsid w:val="003D2AAD"/>
    <w:rsid w:val="003D30EF"/>
    <w:rsid w:val="003E56E3"/>
    <w:rsid w:val="003F0096"/>
    <w:rsid w:val="004010F9"/>
    <w:rsid w:val="00411B89"/>
    <w:rsid w:val="00413E74"/>
    <w:rsid w:val="00416336"/>
    <w:rsid w:val="004166AB"/>
    <w:rsid w:val="00416762"/>
    <w:rsid w:val="00417937"/>
    <w:rsid w:val="00417C1C"/>
    <w:rsid w:val="00425957"/>
    <w:rsid w:val="004259DC"/>
    <w:rsid w:val="00425A8E"/>
    <w:rsid w:val="0043219A"/>
    <w:rsid w:val="004376FE"/>
    <w:rsid w:val="004419AD"/>
    <w:rsid w:val="00444BD6"/>
    <w:rsid w:val="00447006"/>
    <w:rsid w:val="0046114C"/>
    <w:rsid w:val="0046181C"/>
    <w:rsid w:val="00471B7D"/>
    <w:rsid w:val="00473696"/>
    <w:rsid w:val="00480E6A"/>
    <w:rsid w:val="00483A3E"/>
    <w:rsid w:val="004921A3"/>
    <w:rsid w:val="0049737A"/>
    <w:rsid w:val="004A2E22"/>
    <w:rsid w:val="004A307E"/>
    <w:rsid w:val="004A37AE"/>
    <w:rsid w:val="004A3A99"/>
    <w:rsid w:val="004B07D7"/>
    <w:rsid w:val="004B6FA6"/>
    <w:rsid w:val="004C235D"/>
    <w:rsid w:val="004C54CA"/>
    <w:rsid w:val="004D4328"/>
    <w:rsid w:val="004D5613"/>
    <w:rsid w:val="004D676C"/>
    <w:rsid w:val="004E0E25"/>
    <w:rsid w:val="004E2DAC"/>
    <w:rsid w:val="004F22DF"/>
    <w:rsid w:val="004F7A4B"/>
    <w:rsid w:val="00503AAB"/>
    <w:rsid w:val="00504544"/>
    <w:rsid w:val="00504945"/>
    <w:rsid w:val="00507D29"/>
    <w:rsid w:val="00512619"/>
    <w:rsid w:val="005131A5"/>
    <w:rsid w:val="005139CF"/>
    <w:rsid w:val="005163CA"/>
    <w:rsid w:val="00517E84"/>
    <w:rsid w:val="00520254"/>
    <w:rsid w:val="00521668"/>
    <w:rsid w:val="00523EC8"/>
    <w:rsid w:val="00525E13"/>
    <w:rsid w:val="005325AD"/>
    <w:rsid w:val="00533E2A"/>
    <w:rsid w:val="0053579C"/>
    <w:rsid w:val="005360FE"/>
    <w:rsid w:val="0054224C"/>
    <w:rsid w:val="00544F68"/>
    <w:rsid w:val="00544FE8"/>
    <w:rsid w:val="005514F7"/>
    <w:rsid w:val="0055499C"/>
    <w:rsid w:val="005551B5"/>
    <w:rsid w:val="00564950"/>
    <w:rsid w:val="00576ED5"/>
    <w:rsid w:val="00585F4F"/>
    <w:rsid w:val="00597C2E"/>
    <w:rsid w:val="005B1CE6"/>
    <w:rsid w:val="005B382A"/>
    <w:rsid w:val="005B7264"/>
    <w:rsid w:val="005B733F"/>
    <w:rsid w:val="005B7D8B"/>
    <w:rsid w:val="005C04C3"/>
    <w:rsid w:val="005D1393"/>
    <w:rsid w:val="005D36FC"/>
    <w:rsid w:val="005E2EF8"/>
    <w:rsid w:val="005E7313"/>
    <w:rsid w:val="005F779F"/>
    <w:rsid w:val="006001F3"/>
    <w:rsid w:val="006028F0"/>
    <w:rsid w:val="00605669"/>
    <w:rsid w:val="00605C78"/>
    <w:rsid w:val="00611338"/>
    <w:rsid w:val="00611CE4"/>
    <w:rsid w:val="0063424E"/>
    <w:rsid w:val="00644178"/>
    <w:rsid w:val="00654388"/>
    <w:rsid w:val="006546A0"/>
    <w:rsid w:val="00667EE2"/>
    <w:rsid w:val="00673551"/>
    <w:rsid w:val="006737C2"/>
    <w:rsid w:val="00674D65"/>
    <w:rsid w:val="00674DB3"/>
    <w:rsid w:val="00675747"/>
    <w:rsid w:val="00675C32"/>
    <w:rsid w:val="00676D7D"/>
    <w:rsid w:val="00676EE2"/>
    <w:rsid w:val="0067746A"/>
    <w:rsid w:val="0068535B"/>
    <w:rsid w:val="00690A12"/>
    <w:rsid w:val="00690A69"/>
    <w:rsid w:val="006A662A"/>
    <w:rsid w:val="006B1A32"/>
    <w:rsid w:val="006B6575"/>
    <w:rsid w:val="006C11D8"/>
    <w:rsid w:val="006C4544"/>
    <w:rsid w:val="006D02B9"/>
    <w:rsid w:val="006D16F8"/>
    <w:rsid w:val="006D1BFC"/>
    <w:rsid w:val="006D1F63"/>
    <w:rsid w:val="006D30F3"/>
    <w:rsid w:val="006D3BE9"/>
    <w:rsid w:val="006D4158"/>
    <w:rsid w:val="006D6675"/>
    <w:rsid w:val="006E0CD8"/>
    <w:rsid w:val="006F196A"/>
    <w:rsid w:val="006F5C93"/>
    <w:rsid w:val="007005A2"/>
    <w:rsid w:val="0070122B"/>
    <w:rsid w:val="0071012E"/>
    <w:rsid w:val="007108B2"/>
    <w:rsid w:val="00711C9C"/>
    <w:rsid w:val="00712683"/>
    <w:rsid w:val="00712892"/>
    <w:rsid w:val="00713799"/>
    <w:rsid w:val="00722494"/>
    <w:rsid w:val="0072431E"/>
    <w:rsid w:val="00733797"/>
    <w:rsid w:val="00733F7A"/>
    <w:rsid w:val="00734233"/>
    <w:rsid w:val="007413BA"/>
    <w:rsid w:val="0074376A"/>
    <w:rsid w:val="00745D7D"/>
    <w:rsid w:val="00745F61"/>
    <w:rsid w:val="0074699C"/>
    <w:rsid w:val="007521C4"/>
    <w:rsid w:val="007619FB"/>
    <w:rsid w:val="00762A19"/>
    <w:rsid w:val="00766719"/>
    <w:rsid w:val="00767AB5"/>
    <w:rsid w:val="0077602B"/>
    <w:rsid w:val="00783760"/>
    <w:rsid w:val="00783DBC"/>
    <w:rsid w:val="007858C8"/>
    <w:rsid w:val="00787CA3"/>
    <w:rsid w:val="00792006"/>
    <w:rsid w:val="007923F3"/>
    <w:rsid w:val="00795897"/>
    <w:rsid w:val="00796FC4"/>
    <w:rsid w:val="0079781E"/>
    <w:rsid w:val="007A2A5B"/>
    <w:rsid w:val="007B229A"/>
    <w:rsid w:val="007B51CB"/>
    <w:rsid w:val="007B5D15"/>
    <w:rsid w:val="007C1E51"/>
    <w:rsid w:val="007C3534"/>
    <w:rsid w:val="007D1FEB"/>
    <w:rsid w:val="007D212D"/>
    <w:rsid w:val="007E43CA"/>
    <w:rsid w:val="007E5EA0"/>
    <w:rsid w:val="007F73C6"/>
    <w:rsid w:val="00800AE3"/>
    <w:rsid w:val="00800B35"/>
    <w:rsid w:val="00813D87"/>
    <w:rsid w:val="00822BB1"/>
    <w:rsid w:val="00824E95"/>
    <w:rsid w:val="0082535C"/>
    <w:rsid w:val="008265AB"/>
    <w:rsid w:val="00833333"/>
    <w:rsid w:val="00835F2A"/>
    <w:rsid w:val="008418ED"/>
    <w:rsid w:val="008454AA"/>
    <w:rsid w:val="00846FAE"/>
    <w:rsid w:val="00861043"/>
    <w:rsid w:val="008639E5"/>
    <w:rsid w:val="0087089F"/>
    <w:rsid w:val="00870910"/>
    <w:rsid w:val="00872B72"/>
    <w:rsid w:val="00881714"/>
    <w:rsid w:val="008864C6"/>
    <w:rsid w:val="008A22F6"/>
    <w:rsid w:val="008A793E"/>
    <w:rsid w:val="008B1F8B"/>
    <w:rsid w:val="008B3CA1"/>
    <w:rsid w:val="008B4607"/>
    <w:rsid w:val="008B5766"/>
    <w:rsid w:val="008C40EE"/>
    <w:rsid w:val="008C655F"/>
    <w:rsid w:val="008C67FE"/>
    <w:rsid w:val="008C7BDF"/>
    <w:rsid w:val="008D26C3"/>
    <w:rsid w:val="008E62FA"/>
    <w:rsid w:val="008F1F73"/>
    <w:rsid w:val="008F22F7"/>
    <w:rsid w:val="008F74C1"/>
    <w:rsid w:val="008F7DEB"/>
    <w:rsid w:val="009047D7"/>
    <w:rsid w:val="009048E5"/>
    <w:rsid w:val="00905259"/>
    <w:rsid w:val="00905D63"/>
    <w:rsid w:val="00906F60"/>
    <w:rsid w:val="0091519F"/>
    <w:rsid w:val="00917773"/>
    <w:rsid w:val="00920918"/>
    <w:rsid w:val="009220A1"/>
    <w:rsid w:val="009253E1"/>
    <w:rsid w:val="009305DA"/>
    <w:rsid w:val="00940020"/>
    <w:rsid w:val="009411B7"/>
    <w:rsid w:val="00943806"/>
    <w:rsid w:val="00943C2C"/>
    <w:rsid w:val="00947807"/>
    <w:rsid w:val="00947828"/>
    <w:rsid w:val="0095056F"/>
    <w:rsid w:val="00950E62"/>
    <w:rsid w:val="009512EE"/>
    <w:rsid w:val="0095315E"/>
    <w:rsid w:val="009576D8"/>
    <w:rsid w:val="00961200"/>
    <w:rsid w:val="00970BC3"/>
    <w:rsid w:val="00970C3C"/>
    <w:rsid w:val="009738AF"/>
    <w:rsid w:val="00974D4F"/>
    <w:rsid w:val="00983B7C"/>
    <w:rsid w:val="0098429E"/>
    <w:rsid w:val="00984D2D"/>
    <w:rsid w:val="00986800"/>
    <w:rsid w:val="00991865"/>
    <w:rsid w:val="00997EFB"/>
    <w:rsid w:val="009A1C5A"/>
    <w:rsid w:val="009A3A3E"/>
    <w:rsid w:val="009A7BFD"/>
    <w:rsid w:val="009B5AEA"/>
    <w:rsid w:val="009B60B6"/>
    <w:rsid w:val="009B6901"/>
    <w:rsid w:val="009C0DBD"/>
    <w:rsid w:val="009C19B6"/>
    <w:rsid w:val="009C6867"/>
    <w:rsid w:val="009C686C"/>
    <w:rsid w:val="009D5524"/>
    <w:rsid w:val="009E142E"/>
    <w:rsid w:val="009F304C"/>
    <w:rsid w:val="00A01017"/>
    <w:rsid w:val="00A01C53"/>
    <w:rsid w:val="00A0235D"/>
    <w:rsid w:val="00A02B3C"/>
    <w:rsid w:val="00A03E6D"/>
    <w:rsid w:val="00A12951"/>
    <w:rsid w:val="00A129C4"/>
    <w:rsid w:val="00A150A2"/>
    <w:rsid w:val="00A20798"/>
    <w:rsid w:val="00A217A3"/>
    <w:rsid w:val="00A24A37"/>
    <w:rsid w:val="00A27617"/>
    <w:rsid w:val="00A41ADC"/>
    <w:rsid w:val="00A46938"/>
    <w:rsid w:val="00A52476"/>
    <w:rsid w:val="00A525EB"/>
    <w:rsid w:val="00A5315B"/>
    <w:rsid w:val="00A5405D"/>
    <w:rsid w:val="00A573E8"/>
    <w:rsid w:val="00A613EA"/>
    <w:rsid w:val="00A643E1"/>
    <w:rsid w:val="00A7064B"/>
    <w:rsid w:val="00A75B83"/>
    <w:rsid w:val="00A8113C"/>
    <w:rsid w:val="00A8170F"/>
    <w:rsid w:val="00A824A6"/>
    <w:rsid w:val="00A82718"/>
    <w:rsid w:val="00A914CD"/>
    <w:rsid w:val="00A94217"/>
    <w:rsid w:val="00AA010F"/>
    <w:rsid w:val="00AA6360"/>
    <w:rsid w:val="00AB5BA4"/>
    <w:rsid w:val="00AB7C7C"/>
    <w:rsid w:val="00AC1941"/>
    <w:rsid w:val="00AC1DCD"/>
    <w:rsid w:val="00AD20A1"/>
    <w:rsid w:val="00AD489C"/>
    <w:rsid w:val="00AD7183"/>
    <w:rsid w:val="00AE290C"/>
    <w:rsid w:val="00AE5579"/>
    <w:rsid w:val="00AE5FA4"/>
    <w:rsid w:val="00AE7B82"/>
    <w:rsid w:val="00AF18FB"/>
    <w:rsid w:val="00AF4328"/>
    <w:rsid w:val="00AF5BBF"/>
    <w:rsid w:val="00B0386E"/>
    <w:rsid w:val="00B04288"/>
    <w:rsid w:val="00B06B6C"/>
    <w:rsid w:val="00B076DC"/>
    <w:rsid w:val="00B13CC0"/>
    <w:rsid w:val="00B146F6"/>
    <w:rsid w:val="00B2476A"/>
    <w:rsid w:val="00B265FD"/>
    <w:rsid w:val="00B26AAC"/>
    <w:rsid w:val="00B2771B"/>
    <w:rsid w:val="00B3070E"/>
    <w:rsid w:val="00B30F3C"/>
    <w:rsid w:val="00B42092"/>
    <w:rsid w:val="00B42D3C"/>
    <w:rsid w:val="00B47B70"/>
    <w:rsid w:val="00B512DC"/>
    <w:rsid w:val="00B537C9"/>
    <w:rsid w:val="00B559D0"/>
    <w:rsid w:val="00B5710E"/>
    <w:rsid w:val="00B60B29"/>
    <w:rsid w:val="00B64731"/>
    <w:rsid w:val="00B67BB2"/>
    <w:rsid w:val="00B84E58"/>
    <w:rsid w:val="00B9119D"/>
    <w:rsid w:val="00B9256B"/>
    <w:rsid w:val="00B94C65"/>
    <w:rsid w:val="00BA5B5D"/>
    <w:rsid w:val="00BB517C"/>
    <w:rsid w:val="00BC281D"/>
    <w:rsid w:val="00BC4A64"/>
    <w:rsid w:val="00BC7354"/>
    <w:rsid w:val="00BD4716"/>
    <w:rsid w:val="00BD4CF3"/>
    <w:rsid w:val="00BD66B6"/>
    <w:rsid w:val="00BE3385"/>
    <w:rsid w:val="00BE3962"/>
    <w:rsid w:val="00C04E48"/>
    <w:rsid w:val="00C04E76"/>
    <w:rsid w:val="00C07E04"/>
    <w:rsid w:val="00C112EE"/>
    <w:rsid w:val="00C114A3"/>
    <w:rsid w:val="00C1434F"/>
    <w:rsid w:val="00C222E6"/>
    <w:rsid w:val="00C235D3"/>
    <w:rsid w:val="00C255F5"/>
    <w:rsid w:val="00C34081"/>
    <w:rsid w:val="00C36391"/>
    <w:rsid w:val="00C44413"/>
    <w:rsid w:val="00C45878"/>
    <w:rsid w:val="00C6656B"/>
    <w:rsid w:val="00C6710E"/>
    <w:rsid w:val="00C70C43"/>
    <w:rsid w:val="00C728A1"/>
    <w:rsid w:val="00C72F58"/>
    <w:rsid w:val="00C815A4"/>
    <w:rsid w:val="00C817FD"/>
    <w:rsid w:val="00C84497"/>
    <w:rsid w:val="00C86270"/>
    <w:rsid w:val="00C91097"/>
    <w:rsid w:val="00C9304D"/>
    <w:rsid w:val="00CA4605"/>
    <w:rsid w:val="00CB37F7"/>
    <w:rsid w:val="00CB418E"/>
    <w:rsid w:val="00CC092E"/>
    <w:rsid w:val="00CC21BD"/>
    <w:rsid w:val="00CC56FC"/>
    <w:rsid w:val="00CD21FB"/>
    <w:rsid w:val="00CD5C67"/>
    <w:rsid w:val="00CD7019"/>
    <w:rsid w:val="00CD747A"/>
    <w:rsid w:val="00CE010D"/>
    <w:rsid w:val="00CE66E1"/>
    <w:rsid w:val="00CE7F3A"/>
    <w:rsid w:val="00CF036B"/>
    <w:rsid w:val="00D06AEA"/>
    <w:rsid w:val="00D072FB"/>
    <w:rsid w:val="00D07812"/>
    <w:rsid w:val="00D1186C"/>
    <w:rsid w:val="00D166C0"/>
    <w:rsid w:val="00D32AE5"/>
    <w:rsid w:val="00D41034"/>
    <w:rsid w:val="00D45401"/>
    <w:rsid w:val="00D45ACF"/>
    <w:rsid w:val="00D47BE0"/>
    <w:rsid w:val="00D47CFC"/>
    <w:rsid w:val="00D47E13"/>
    <w:rsid w:val="00D515CC"/>
    <w:rsid w:val="00D618FD"/>
    <w:rsid w:val="00D6199B"/>
    <w:rsid w:val="00D6446D"/>
    <w:rsid w:val="00D71A8B"/>
    <w:rsid w:val="00D71ED7"/>
    <w:rsid w:val="00D73327"/>
    <w:rsid w:val="00D73D6D"/>
    <w:rsid w:val="00D747BF"/>
    <w:rsid w:val="00D81E26"/>
    <w:rsid w:val="00D83EB4"/>
    <w:rsid w:val="00D858BB"/>
    <w:rsid w:val="00D87FC6"/>
    <w:rsid w:val="00D96BB8"/>
    <w:rsid w:val="00DA35AD"/>
    <w:rsid w:val="00DB0B08"/>
    <w:rsid w:val="00DB0FF9"/>
    <w:rsid w:val="00DB4659"/>
    <w:rsid w:val="00DB7A92"/>
    <w:rsid w:val="00DC22B5"/>
    <w:rsid w:val="00DC42DE"/>
    <w:rsid w:val="00DD5656"/>
    <w:rsid w:val="00DD6EE4"/>
    <w:rsid w:val="00DE46E4"/>
    <w:rsid w:val="00DE5D8C"/>
    <w:rsid w:val="00DE61D3"/>
    <w:rsid w:val="00DF5608"/>
    <w:rsid w:val="00DF73C2"/>
    <w:rsid w:val="00E00BDA"/>
    <w:rsid w:val="00E00D9E"/>
    <w:rsid w:val="00E01D96"/>
    <w:rsid w:val="00E0423D"/>
    <w:rsid w:val="00E1260C"/>
    <w:rsid w:val="00E16564"/>
    <w:rsid w:val="00E17655"/>
    <w:rsid w:val="00E21A93"/>
    <w:rsid w:val="00E23F20"/>
    <w:rsid w:val="00E26C15"/>
    <w:rsid w:val="00E27125"/>
    <w:rsid w:val="00E3035C"/>
    <w:rsid w:val="00E4787A"/>
    <w:rsid w:val="00E50B38"/>
    <w:rsid w:val="00E50E8E"/>
    <w:rsid w:val="00E550DB"/>
    <w:rsid w:val="00E55D4F"/>
    <w:rsid w:val="00E5769F"/>
    <w:rsid w:val="00E65E88"/>
    <w:rsid w:val="00E71E98"/>
    <w:rsid w:val="00E80198"/>
    <w:rsid w:val="00E801FD"/>
    <w:rsid w:val="00E8030F"/>
    <w:rsid w:val="00E806BE"/>
    <w:rsid w:val="00E81233"/>
    <w:rsid w:val="00E87435"/>
    <w:rsid w:val="00E908F4"/>
    <w:rsid w:val="00E97A06"/>
    <w:rsid w:val="00E97C9A"/>
    <w:rsid w:val="00EA3683"/>
    <w:rsid w:val="00EA4342"/>
    <w:rsid w:val="00EA459B"/>
    <w:rsid w:val="00EB2298"/>
    <w:rsid w:val="00EB575C"/>
    <w:rsid w:val="00EC19FD"/>
    <w:rsid w:val="00EC34FB"/>
    <w:rsid w:val="00EC4B45"/>
    <w:rsid w:val="00ED0228"/>
    <w:rsid w:val="00ED24FD"/>
    <w:rsid w:val="00EE725D"/>
    <w:rsid w:val="00EE7D2E"/>
    <w:rsid w:val="00EF5EE5"/>
    <w:rsid w:val="00F049BA"/>
    <w:rsid w:val="00F05495"/>
    <w:rsid w:val="00F13554"/>
    <w:rsid w:val="00F14FD4"/>
    <w:rsid w:val="00F15293"/>
    <w:rsid w:val="00F205E2"/>
    <w:rsid w:val="00F23E43"/>
    <w:rsid w:val="00F24096"/>
    <w:rsid w:val="00F2467F"/>
    <w:rsid w:val="00F367D2"/>
    <w:rsid w:val="00F41300"/>
    <w:rsid w:val="00F41C2B"/>
    <w:rsid w:val="00F44898"/>
    <w:rsid w:val="00F45A52"/>
    <w:rsid w:val="00F501A0"/>
    <w:rsid w:val="00F52808"/>
    <w:rsid w:val="00F533B3"/>
    <w:rsid w:val="00F55C3D"/>
    <w:rsid w:val="00F81325"/>
    <w:rsid w:val="00F8359B"/>
    <w:rsid w:val="00F857F0"/>
    <w:rsid w:val="00F86BF4"/>
    <w:rsid w:val="00F923BF"/>
    <w:rsid w:val="00FA61BC"/>
    <w:rsid w:val="00FB04F3"/>
    <w:rsid w:val="00FB0720"/>
    <w:rsid w:val="00FC0F0B"/>
    <w:rsid w:val="00FC3576"/>
    <w:rsid w:val="00FC6094"/>
    <w:rsid w:val="00FC6136"/>
    <w:rsid w:val="00FD3991"/>
    <w:rsid w:val="00FE3E88"/>
    <w:rsid w:val="00FE733A"/>
    <w:rsid w:val="00FF5347"/>
    <w:rsid w:val="00FF70CE"/>
    <w:rsid w:val="00FF792D"/>
    <w:rsid w:val="0433F6F1"/>
    <w:rsid w:val="04D6DA5B"/>
    <w:rsid w:val="0600DEEE"/>
    <w:rsid w:val="0CDFEE90"/>
    <w:rsid w:val="0CE0BA3C"/>
    <w:rsid w:val="125A0B60"/>
    <w:rsid w:val="173106B3"/>
    <w:rsid w:val="1E095801"/>
    <w:rsid w:val="1E0D6099"/>
    <w:rsid w:val="21D110D3"/>
    <w:rsid w:val="2732AE72"/>
    <w:rsid w:val="27DD6DAE"/>
    <w:rsid w:val="2A2BBDBC"/>
    <w:rsid w:val="31C74C30"/>
    <w:rsid w:val="37BEB788"/>
    <w:rsid w:val="3BA750D9"/>
    <w:rsid w:val="3D1F43FC"/>
    <w:rsid w:val="42949FC2"/>
    <w:rsid w:val="4AB69BC4"/>
    <w:rsid w:val="4BA15572"/>
    <w:rsid w:val="4D869ABA"/>
    <w:rsid w:val="4F8F39FF"/>
    <w:rsid w:val="514D32EA"/>
    <w:rsid w:val="5299AF9E"/>
    <w:rsid w:val="5370674E"/>
    <w:rsid w:val="55420794"/>
    <w:rsid w:val="5851C5F9"/>
    <w:rsid w:val="5DB8B0D9"/>
    <w:rsid w:val="5E45102D"/>
    <w:rsid w:val="66018789"/>
    <w:rsid w:val="66986948"/>
    <w:rsid w:val="66F4F6E8"/>
    <w:rsid w:val="67A5787D"/>
    <w:rsid w:val="68DD37A7"/>
    <w:rsid w:val="6CB43D78"/>
    <w:rsid w:val="6D55CE08"/>
    <w:rsid w:val="721DC2DB"/>
    <w:rsid w:val="74BD85D3"/>
    <w:rsid w:val="758815F7"/>
    <w:rsid w:val="7A28EE00"/>
    <w:rsid w:val="7A7147D1"/>
    <w:rsid w:val="7B9A9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AFD64A"/>
  <w15:docId w15:val="{68B14532-5872-7946-8229-919CDE17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096"/>
    <w:pPr>
      <w:spacing w:before="120" w:after="0" w:line="240" w:lineRule="auto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1BC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096"/>
    <w:pPr>
      <w:keepNext/>
      <w:keepLines/>
      <w:numPr>
        <w:ilvl w:val="1"/>
        <w:numId w:val="2"/>
      </w:numPr>
      <w:outlineLvl w:val="1"/>
    </w:pPr>
    <w:rPr>
      <w:rFonts w:eastAsiaTheme="majorEastAsia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020D"/>
    <w:pPr>
      <w:keepNext/>
      <w:keepLines/>
      <w:numPr>
        <w:ilvl w:val="2"/>
        <w:numId w:val="2"/>
      </w:numPr>
      <w:outlineLvl w:val="2"/>
    </w:pPr>
    <w:rPr>
      <w:rFonts w:eastAsiaTheme="majorEastAsia" w:cstheme="majorBidi"/>
      <w:color w:val="2E74B5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4096"/>
    <w:pPr>
      <w:keepNext/>
      <w:keepLines/>
      <w:numPr>
        <w:ilvl w:val="3"/>
        <w:numId w:val="2"/>
      </w:numPr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B13CC0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0020D"/>
    <w:pPr>
      <w:keepNext/>
      <w:keepLines/>
      <w:outlineLvl w:val="5"/>
    </w:pPr>
    <w:rPr>
      <w:rFonts w:eastAsiaTheme="majorEastAsia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28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NN">
    <w:name w:val="_Heading 1 NN"/>
    <w:basedOn w:val="Normal"/>
    <w:next w:val="Normal"/>
    <w:rsid w:val="006028F0"/>
    <w:rPr>
      <w:rFonts w:ascii="Palatino Linotype" w:eastAsia="Times New Roman" w:hAnsi="Palatino Linotype" w:cs="Times New Roman"/>
      <w:sz w:val="28"/>
      <w:szCs w:val="20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6028F0"/>
    <w:rPr>
      <w:color w:val="808080"/>
    </w:rPr>
  </w:style>
  <w:style w:type="paragraph" w:customStyle="1" w:styleId="BlockDivider">
    <w:name w:val="Block Divider"/>
    <w:basedOn w:val="Normal"/>
    <w:next w:val="Normal"/>
    <w:link w:val="BlockDividerChar"/>
    <w:qFormat/>
    <w:rsid w:val="00644178"/>
    <w:pPr>
      <w:pBdr>
        <w:top w:val="single" w:sz="4" w:space="1" w:color="auto"/>
      </w:pBdr>
      <w:spacing w:before="80"/>
    </w:pPr>
    <w:rPr>
      <w:sz w:val="8"/>
    </w:rPr>
  </w:style>
  <w:style w:type="character" w:customStyle="1" w:styleId="Heading1Char">
    <w:name w:val="Heading 1 Char"/>
    <w:basedOn w:val="DefaultParagraphFont"/>
    <w:link w:val="Heading1"/>
    <w:uiPriority w:val="9"/>
    <w:rsid w:val="00331BC5"/>
    <w:rPr>
      <w:rFonts w:ascii="Verdana" w:eastAsiaTheme="majorEastAsia" w:hAnsi="Verdana" w:cstheme="majorBidi"/>
      <w:color w:val="2E74B5" w:themeColor="accent1" w:themeShade="BF"/>
      <w:sz w:val="32"/>
      <w:szCs w:val="32"/>
    </w:rPr>
  </w:style>
  <w:style w:type="character" w:customStyle="1" w:styleId="BlockDividerChar">
    <w:name w:val="Block Divider Char"/>
    <w:basedOn w:val="DefaultParagraphFont"/>
    <w:link w:val="BlockDivider"/>
    <w:rsid w:val="00644178"/>
    <w:rPr>
      <w:rFonts w:ascii="Verdana" w:hAnsi="Verdana"/>
      <w:sz w:val="8"/>
    </w:rPr>
  </w:style>
  <w:style w:type="paragraph" w:styleId="TOC1">
    <w:name w:val="toc 1"/>
    <w:basedOn w:val="Normal"/>
    <w:next w:val="Normal"/>
    <w:uiPriority w:val="39"/>
    <w:unhideWhenUsed/>
    <w:rsid w:val="00EC19FD"/>
    <w:pPr>
      <w:tabs>
        <w:tab w:val="right" w:leader="dot" w:pos="9072"/>
      </w:tabs>
      <w:spacing w:after="60"/>
      <w:ind w:left="567" w:hanging="567"/>
    </w:pPr>
    <w:rPr>
      <w:b/>
      <w:noProof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4096"/>
    <w:rPr>
      <w:rFonts w:ascii="Verdana" w:eastAsiaTheme="majorEastAsia" w:hAnsi="Verdana" w:cstheme="majorBidi"/>
      <w:color w:val="2E74B5" w:themeColor="accent1" w:themeShade="BF"/>
      <w:sz w:val="28"/>
      <w:szCs w:val="26"/>
    </w:rPr>
  </w:style>
  <w:style w:type="paragraph" w:styleId="TOC2">
    <w:name w:val="toc 2"/>
    <w:basedOn w:val="Normal"/>
    <w:next w:val="Normal"/>
    <w:uiPriority w:val="39"/>
    <w:unhideWhenUsed/>
    <w:rsid w:val="005E2EF8"/>
    <w:pPr>
      <w:tabs>
        <w:tab w:val="right" w:leader="dot" w:pos="9072"/>
      </w:tabs>
      <w:ind w:left="1134" w:hanging="567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A5247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57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7F0"/>
  </w:style>
  <w:style w:type="paragraph" w:styleId="Footer">
    <w:name w:val="footer"/>
    <w:basedOn w:val="Normal"/>
    <w:link w:val="FooterChar"/>
    <w:uiPriority w:val="99"/>
    <w:unhideWhenUsed/>
    <w:rsid w:val="00F857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7F0"/>
  </w:style>
  <w:style w:type="character" w:customStyle="1" w:styleId="Heading3Char">
    <w:name w:val="Heading 3 Char"/>
    <w:basedOn w:val="DefaultParagraphFont"/>
    <w:link w:val="Heading3"/>
    <w:uiPriority w:val="9"/>
    <w:rsid w:val="0030020D"/>
    <w:rPr>
      <w:rFonts w:ascii="Verdana" w:eastAsiaTheme="majorEastAsia" w:hAnsi="Verdana" w:cstheme="majorBidi"/>
      <w:color w:val="2E74B5" w:themeColor="accent1" w:themeShade="BF"/>
      <w:sz w:val="24"/>
      <w:szCs w:val="24"/>
    </w:rPr>
  </w:style>
  <w:style w:type="paragraph" w:styleId="TOC3">
    <w:name w:val="toc 3"/>
    <w:basedOn w:val="Normal"/>
    <w:next w:val="Normal"/>
    <w:uiPriority w:val="39"/>
    <w:unhideWhenUsed/>
    <w:rsid w:val="00905259"/>
    <w:pPr>
      <w:tabs>
        <w:tab w:val="right" w:leader="dot" w:pos="9072"/>
      </w:tabs>
      <w:ind w:left="1985" w:hanging="851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A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AE0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24096"/>
    <w:rPr>
      <w:rFonts w:ascii="Verdana" w:eastAsiaTheme="majorEastAsia" w:hAnsi="Verdana" w:cstheme="majorBidi"/>
      <w:i/>
      <w:iCs/>
      <w:color w:val="2E74B5" w:themeColor="accent1" w:themeShade="BF"/>
      <w:sz w:val="20"/>
    </w:rPr>
  </w:style>
  <w:style w:type="paragraph" w:styleId="ListParagraph">
    <w:name w:val="List Paragraph"/>
    <w:basedOn w:val="Normal"/>
    <w:uiPriority w:val="34"/>
    <w:qFormat/>
    <w:rsid w:val="00C1434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5F779F"/>
    <w:pPr>
      <w:numPr>
        <w:numId w:val="0"/>
      </w:numPr>
      <w:spacing w:before="480" w:line="276" w:lineRule="auto"/>
      <w:outlineLvl w:val="9"/>
    </w:pPr>
    <w:rPr>
      <w:rFonts w:asciiTheme="majorHAnsi" w:hAnsiTheme="majorHAnsi"/>
      <w:b/>
      <w:bCs/>
      <w:sz w:val="28"/>
      <w:szCs w:val="28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212E3F"/>
    <w:pPr>
      <w:pBdr>
        <w:bottom w:val="single" w:sz="8" w:space="4" w:color="5B9BD5" w:themeColor="accent1"/>
      </w:pBdr>
      <w:spacing w:before="1320" w:after="300"/>
      <w:contextualSpacing/>
      <w:jc w:val="right"/>
    </w:pPr>
    <w:rPr>
      <w:rFonts w:eastAsiaTheme="majorEastAsia" w:cstheme="majorBidi"/>
      <w:b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2E3F"/>
    <w:rPr>
      <w:rFonts w:ascii="Verdana" w:eastAsiaTheme="majorEastAsia" w:hAnsi="Verdana" w:cstheme="majorBidi"/>
      <w:b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E88"/>
    <w:pPr>
      <w:numPr>
        <w:ilvl w:val="1"/>
      </w:numPr>
    </w:pPr>
    <w:rPr>
      <w:rFonts w:eastAsiaTheme="majorEastAsia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E3E88"/>
    <w:rPr>
      <w:rFonts w:ascii="Verdana" w:eastAsiaTheme="majorEastAsia" w:hAnsi="Verdana" w:cstheme="majorBidi"/>
      <w:i/>
      <w:iCs/>
      <w:color w:val="5B9BD5" w:themeColor="accent1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13CC0"/>
    <w:rPr>
      <w:rFonts w:ascii="Verdana" w:eastAsiaTheme="majorEastAsia" w:hAnsi="Verdana" w:cstheme="majorBidi"/>
      <w:i/>
      <w:iCs/>
      <w:color w:val="2E74B5" w:themeColor="accent1" w:themeShade="BF"/>
      <w:sz w:val="20"/>
    </w:rPr>
  </w:style>
  <w:style w:type="paragraph" w:customStyle="1" w:styleId="TableHeading">
    <w:name w:val="Table Heading"/>
    <w:basedOn w:val="Normal"/>
    <w:link w:val="TableHeadingChar"/>
    <w:qFormat/>
    <w:rsid w:val="009B6901"/>
    <w:pPr>
      <w:spacing w:before="60" w:after="60"/>
    </w:pPr>
    <w:rPr>
      <w:b/>
      <w:color w:val="2E74B5" w:themeColor="accent1" w:themeShade="BF"/>
      <w:sz w:val="18"/>
    </w:rPr>
  </w:style>
  <w:style w:type="paragraph" w:customStyle="1" w:styleId="TableEntry">
    <w:name w:val="Table Entry"/>
    <w:basedOn w:val="Normal"/>
    <w:link w:val="TableEntryChar"/>
    <w:qFormat/>
    <w:rsid w:val="00833333"/>
    <w:pPr>
      <w:spacing w:before="60" w:after="60"/>
    </w:pPr>
    <w:rPr>
      <w:sz w:val="18"/>
      <w:szCs w:val="18"/>
    </w:rPr>
  </w:style>
  <w:style w:type="character" w:customStyle="1" w:styleId="TableHeadingChar">
    <w:name w:val="Table Heading Char"/>
    <w:basedOn w:val="DefaultParagraphFont"/>
    <w:link w:val="TableHeading"/>
    <w:rsid w:val="009B6901"/>
    <w:rPr>
      <w:rFonts w:ascii="Verdana" w:hAnsi="Verdana"/>
      <w:b/>
      <w:color w:val="2E74B5" w:themeColor="accent1" w:themeShade="BF"/>
      <w:sz w:val="18"/>
    </w:rPr>
  </w:style>
  <w:style w:type="character" w:customStyle="1" w:styleId="TableEntryChar">
    <w:name w:val="Table Entry Char"/>
    <w:basedOn w:val="DefaultParagraphFont"/>
    <w:link w:val="TableEntry"/>
    <w:rsid w:val="00833333"/>
    <w:rPr>
      <w:rFonts w:ascii="Verdana" w:hAnsi="Verdana"/>
      <w:sz w:val="18"/>
      <w:szCs w:val="18"/>
    </w:rPr>
  </w:style>
  <w:style w:type="numbering" w:customStyle="1" w:styleId="ListBullets">
    <w:name w:val="ListBullets"/>
    <w:uiPriority w:val="99"/>
    <w:rsid w:val="00090AD0"/>
    <w:pPr>
      <w:numPr>
        <w:numId w:val="3"/>
      </w:numPr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05259"/>
    <w:pPr>
      <w:spacing w:after="100"/>
      <w:ind w:left="601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30020D"/>
    <w:rPr>
      <w:rFonts w:ascii="Verdana" w:eastAsiaTheme="majorEastAsia" w:hAnsi="Verdana" w:cstheme="majorBidi"/>
      <w:color w:val="2E74B5" w:themeColor="accent1" w:themeShade="BF"/>
      <w:sz w:val="20"/>
    </w:rPr>
  </w:style>
  <w:style w:type="paragraph" w:styleId="ListBullet3">
    <w:name w:val="List Bullet 3"/>
    <w:basedOn w:val="Normal"/>
    <w:uiPriority w:val="99"/>
    <w:unhideWhenUsed/>
    <w:rsid w:val="00F24096"/>
    <w:pPr>
      <w:numPr>
        <w:ilvl w:val="2"/>
        <w:numId w:val="4"/>
      </w:numPr>
      <w:spacing w:before="0"/>
      <w:contextualSpacing/>
    </w:pPr>
  </w:style>
  <w:style w:type="paragraph" w:styleId="ListBullet">
    <w:name w:val="List Bullet"/>
    <w:basedOn w:val="Normal"/>
    <w:uiPriority w:val="99"/>
    <w:unhideWhenUsed/>
    <w:qFormat/>
    <w:rsid w:val="009A7BFD"/>
    <w:pPr>
      <w:numPr>
        <w:numId w:val="4"/>
      </w:numPr>
      <w:spacing w:before="0"/>
      <w:ind w:left="568" w:hanging="284"/>
      <w:contextualSpacing/>
    </w:pPr>
  </w:style>
  <w:style w:type="paragraph" w:styleId="ListBullet2">
    <w:name w:val="List Bullet 2"/>
    <w:basedOn w:val="Normal"/>
    <w:uiPriority w:val="99"/>
    <w:unhideWhenUsed/>
    <w:rsid w:val="00F24096"/>
    <w:pPr>
      <w:numPr>
        <w:ilvl w:val="1"/>
        <w:numId w:val="4"/>
      </w:numPr>
      <w:spacing w:before="0"/>
      <w:contextualSpacing/>
    </w:pPr>
  </w:style>
  <w:style w:type="paragraph" w:styleId="ListBullet4">
    <w:name w:val="List Bullet 4"/>
    <w:basedOn w:val="Normal"/>
    <w:uiPriority w:val="99"/>
    <w:unhideWhenUsed/>
    <w:rsid w:val="00F24096"/>
    <w:pPr>
      <w:numPr>
        <w:ilvl w:val="3"/>
        <w:numId w:val="4"/>
      </w:numPr>
      <w:spacing w:before="0"/>
      <w:contextualSpacing/>
    </w:pPr>
  </w:style>
  <w:style w:type="paragraph" w:styleId="ListBullet5">
    <w:name w:val="List Bullet 5"/>
    <w:basedOn w:val="Normal"/>
    <w:uiPriority w:val="99"/>
    <w:unhideWhenUsed/>
    <w:rsid w:val="00F24096"/>
    <w:pPr>
      <w:numPr>
        <w:ilvl w:val="4"/>
        <w:numId w:val="4"/>
      </w:numPr>
      <w:spacing w:before="0"/>
      <w:contextualSpacing/>
    </w:pPr>
  </w:style>
  <w:style w:type="numbering" w:customStyle="1" w:styleId="ListNumbers">
    <w:name w:val="ListNumbers"/>
    <w:uiPriority w:val="99"/>
    <w:rsid w:val="007619FB"/>
    <w:pPr>
      <w:numPr>
        <w:numId w:val="5"/>
      </w:numPr>
    </w:pPr>
  </w:style>
  <w:style w:type="paragraph" w:styleId="ListNumber2">
    <w:name w:val="List Number 2"/>
    <w:basedOn w:val="Normal"/>
    <w:uiPriority w:val="99"/>
    <w:unhideWhenUsed/>
    <w:rsid w:val="007619FB"/>
    <w:pPr>
      <w:numPr>
        <w:ilvl w:val="1"/>
        <w:numId w:val="5"/>
      </w:numPr>
      <w:spacing w:before="0"/>
      <w:contextualSpacing/>
    </w:pPr>
  </w:style>
  <w:style w:type="paragraph" w:styleId="ListNumber3">
    <w:name w:val="List Number 3"/>
    <w:basedOn w:val="Normal"/>
    <w:uiPriority w:val="99"/>
    <w:unhideWhenUsed/>
    <w:rsid w:val="007619FB"/>
    <w:pPr>
      <w:numPr>
        <w:ilvl w:val="2"/>
        <w:numId w:val="5"/>
      </w:numPr>
      <w:spacing w:before="0"/>
      <w:contextualSpacing/>
    </w:pPr>
  </w:style>
  <w:style w:type="paragraph" w:styleId="ListNumber">
    <w:name w:val="List Number"/>
    <w:basedOn w:val="Normal"/>
    <w:uiPriority w:val="99"/>
    <w:unhideWhenUsed/>
    <w:qFormat/>
    <w:rsid w:val="007619FB"/>
    <w:pPr>
      <w:numPr>
        <w:numId w:val="5"/>
      </w:numPr>
      <w:spacing w:before="0"/>
      <w:contextualSpacing/>
    </w:pPr>
  </w:style>
  <w:style w:type="paragraph" w:styleId="Caption">
    <w:name w:val="caption"/>
    <w:basedOn w:val="Normal"/>
    <w:next w:val="Normal"/>
    <w:uiPriority w:val="35"/>
    <w:unhideWhenUsed/>
    <w:rsid w:val="00787CA3"/>
    <w:pPr>
      <w:spacing w:before="0" w:after="200"/>
    </w:pPr>
    <w:rPr>
      <w:b/>
      <w:bCs/>
      <w:color w:val="5B9BD5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6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6762"/>
    <w:pPr>
      <w:spacing w:before="0" w:after="16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6762"/>
    <w:rPr>
      <w:rFonts w:ascii="Verdana" w:hAnsi="Verdana"/>
      <w:sz w:val="20"/>
      <w:szCs w:val="20"/>
    </w:rPr>
  </w:style>
  <w:style w:type="paragraph" w:customStyle="1" w:styleId="Default">
    <w:name w:val="Default"/>
    <w:rsid w:val="0041676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9FB"/>
    <w:pPr>
      <w:spacing w:before="120"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9FB"/>
    <w:rPr>
      <w:rFonts w:ascii="Verdana" w:hAnsi="Verdana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30A72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813D87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983B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983B7C"/>
  </w:style>
  <w:style w:type="character" w:customStyle="1" w:styleId="eop">
    <w:name w:val="eop"/>
    <w:basedOn w:val="DefaultParagraphFont"/>
    <w:rsid w:val="00983B7C"/>
  </w:style>
  <w:style w:type="paragraph" w:styleId="Revision">
    <w:name w:val="Revision"/>
    <w:hidden/>
    <w:uiPriority w:val="99"/>
    <w:semiHidden/>
    <w:rsid w:val="001E336A"/>
    <w:pPr>
      <w:spacing w:after="0" w:line="240" w:lineRule="auto"/>
    </w:pPr>
    <w:rPr>
      <w:rFonts w:ascii="Verdana" w:hAnsi="Verdana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537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7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8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5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8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6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uckland.ac.nz/en/staff/education-office/programme-leaders0/teaching-grants-and-awards/scholarship-of-learning-and-teaching-grant-programme.html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teachwell@auckland.ac.nz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20/10/relationships/intelligence" Target="intelligence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C955DD05B9481199975AC07BBC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33EDD-A0C0-480A-9637-AFD1E266F8CA}"/>
      </w:docPartPr>
      <w:docPartBody>
        <w:p w:rsidR="00BA1F4B" w:rsidRDefault="00D858BB">
          <w:pPr>
            <w:pStyle w:val="A5C955DD05B9481199975AC07BBCA987"/>
          </w:pPr>
          <w:r w:rsidRPr="00987D9F">
            <w:rPr>
              <w:rStyle w:val="PlaceholderText"/>
            </w:rPr>
            <w:t>[Author]</w:t>
          </w:r>
        </w:p>
      </w:docPartBody>
    </w:docPart>
    <w:docPart>
      <w:docPartPr>
        <w:name w:val="5DB0B2E529364D3ABF1395ED8A103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2A9ED-C503-4391-A713-011266A8C138}"/>
      </w:docPartPr>
      <w:docPartBody>
        <w:p w:rsidR="00BA1F4B" w:rsidRDefault="00D858BB">
          <w:pPr>
            <w:pStyle w:val="5DB0B2E529364D3ABF1395ED8A1030A9"/>
          </w:pPr>
          <w:r w:rsidRPr="009D1463">
            <w:rPr>
              <w:rStyle w:val="PlaceholderText"/>
            </w:rPr>
            <w:t>[Publish Date]</w:t>
          </w:r>
        </w:p>
      </w:docPartBody>
    </w:docPart>
    <w:docPart>
      <w:docPartPr>
        <w:name w:val="82F1978E665F4726A55E3020E8BDB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DA437-7BF8-4743-B53F-2EF42256085F}"/>
      </w:docPartPr>
      <w:docPartBody>
        <w:p w:rsidR="00BA1F4B" w:rsidRDefault="00D858BB">
          <w:pPr>
            <w:pStyle w:val="82F1978E665F4726A55E3020E8BDB9DA"/>
          </w:pPr>
          <w:r w:rsidRPr="009D1463">
            <w:rPr>
              <w:rStyle w:val="PlaceholderText"/>
            </w:rPr>
            <w:t>[Status]</w:t>
          </w:r>
        </w:p>
      </w:docPartBody>
    </w:docPart>
    <w:docPart>
      <w:docPartPr>
        <w:name w:val="D02D25745D714FFEBE5AB87A58209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8B736-DBDF-47BD-A65D-86B8737F4215}"/>
      </w:docPartPr>
      <w:docPartBody>
        <w:p w:rsidR="00BA1F4B" w:rsidRDefault="00D858BB">
          <w:pPr>
            <w:pStyle w:val="D02D25745D714FFEBE5AB87A58209082"/>
          </w:pPr>
          <w:r w:rsidRPr="00390AE2">
            <w:rPr>
              <w:rStyle w:val="PlaceholderText"/>
            </w:rPr>
            <w:t>[Title]</w:t>
          </w:r>
        </w:p>
      </w:docPartBody>
    </w:docPart>
    <w:docPart>
      <w:docPartPr>
        <w:name w:val="E6AB5E6341DA440C84D84BC4EDCDA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BB041-E1BB-4E6E-8A28-CBCE0BC32F7A}"/>
      </w:docPartPr>
      <w:docPartBody>
        <w:p w:rsidR="00BE3385" w:rsidRDefault="00BE3385" w:rsidP="00BE3385">
          <w:pPr>
            <w:pStyle w:val="E6AB5E6341DA440C84D84BC4EDCDAF89"/>
          </w:pPr>
          <w:r w:rsidRPr="00D901E0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75D32"/>
    <w:rsid w:val="00000246"/>
    <w:rsid w:val="000A5B4A"/>
    <w:rsid w:val="000B33FD"/>
    <w:rsid w:val="000D77A6"/>
    <w:rsid w:val="000F3D49"/>
    <w:rsid w:val="001C621A"/>
    <w:rsid w:val="001F2121"/>
    <w:rsid w:val="00230DCA"/>
    <w:rsid w:val="002E2D91"/>
    <w:rsid w:val="003225C6"/>
    <w:rsid w:val="004419AD"/>
    <w:rsid w:val="00483010"/>
    <w:rsid w:val="00487B3F"/>
    <w:rsid w:val="0049642F"/>
    <w:rsid w:val="004A2E22"/>
    <w:rsid w:val="004D1E01"/>
    <w:rsid w:val="00503855"/>
    <w:rsid w:val="0053309C"/>
    <w:rsid w:val="005D3851"/>
    <w:rsid w:val="005D49EF"/>
    <w:rsid w:val="005D73AD"/>
    <w:rsid w:val="005E053D"/>
    <w:rsid w:val="00605C78"/>
    <w:rsid w:val="00634236"/>
    <w:rsid w:val="00674DB3"/>
    <w:rsid w:val="006D6675"/>
    <w:rsid w:val="006F4F8D"/>
    <w:rsid w:val="00767AB5"/>
    <w:rsid w:val="0082535C"/>
    <w:rsid w:val="008A1736"/>
    <w:rsid w:val="008C12A6"/>
    <w:rsid w:val="008E5138"/>
    <w:rsid w:val="00980130"/>
    <w:rsid w:val="00A15B0E"/>
    <w:rsid w:val="00A418FF"/>
    <w:rsid w:val="00B21198"/>
    <w:rsid w:val="00B554E9"/>
    <w:rsid w:val="00B75D32"/>
    <w:rsid w:val="00BA1F4B"/>
    <w:rsid w:val="00BB4F55"/>
    <w:rsid w:val="00BB61DD"/>
    <w:rsid w:val="00BE3385"/>
    <w:rsid w:val="00C10650"/>
    <w:rsid w:val="00C70BC7"/>
    <w:rsid w:val="00C86270"/>
    <w:rsid w:val="00C96881"/>
    <w:rsid w:val="00CD390F"/>
    <w:rsid w:val="00CE1D30"/>
    <w:rsid w:val="00D858BB"/>
    <w:rsid w:val="00D97D32"/>
    <w:rsid w:val="00DF6632"/>
    <w:rsid w:val="00E03215"/>
    <w:rsid w:val="00E05210"/>
    <w:rsid w:val="00EA4342"/>
    <w:rsid w:val="00F63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6DBEDE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3385"/>
    <w:rPr>
      <w:color w:val="808080"/>
    </w:rPr>
  </w:style>
  <w:style w:type="paragraph" w:customStyle="1" w:styleId="A5C955DD05B9481199975AC07BBCA987">
    <w:name w:val="A5C955DD05B9481199975AC07BBCA987"/>
  </w:style>
  <w:style w:type="paragraph" w:customStyle="1" w:styleId="5DB0B2E529364D3ABF1395ED8A1030A9">
    <w:name w:val="5DB0B2E529364D3ABF1395ED8A1030A9"/>
  </w:style>
  <w:style w:type="paragraph" w:customStyle="1" w:styleId="82F1978E665F4726A55E3020E8BDB9DA">
    <w:name w:val="82F1978E665F4726A55E3020E8BDB9DA"/>
  </w:style>
  <w:style w:type="paragraph" w:customStyle="1" w:styleId="D02D25745D714FFEBE5AB87A58209082">
    <w:name w:val="D02D25745D714FFEBE5AB87A58209082"/>
  </w:style>
  <w:style w:type="paragraph" w:customStyle="1" w:styleId="E6AB5E6341DA440C84D84BC4EDCDAF89">
    <w:name w:val="E6AB5E6341DA440C84D84BC4EDCDAF89"/>
    <w:rsid w:val="00BE338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6-05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b7af60-a06b-4b70-b168-ce05043db920">
      <Terms xmlns="http://schemas.microsoft.com/office/infopath/2007/PartnerControls"/>
    </lcf76f155ced4ddcb4097134ff3c332f>
    <TaxCatchAll xmlns="5f70adf4-83d9-4f61-9a95-6b485ca008a9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65AC3CF218A24991F1F733EC1E37B2" ma:contentTypeVersion="16" ma:contentTypeDescription="Create a new document." ma:contentTypeScope="" ma:versionID="a82852bb98c42d762104277ba9314629">
  <xsd:schema xmlns:xsd="http://www.w3.org/2001/XMLSchema" xmlns:xs="http://www.w3.org/2001/XMLSchema" xmlns:p="http://schemas.microsoft.com/office/2006/metadata/properties" xmlns:ns2="56b7af60-a06b-4b70-b168-ce05043db920" xmlns:ns3="5f70adf4-83d9-4f61-9a95-6b485ca008a9" targetNamespace="http://schemas.microsoft.com/office/2006/metadata/properties" ma:root="true" ma:fieldsID="0a44baa3aeddb93ffe8122687d22ef3a" ns2:_="" ns3:_="">
    <xsd:import namespace="56b7af60-a06b-4b70-b168-ce05043db920"/>
    <xsd:import namespace="5f70adf4-83d9-4f61-9a95-6b485ca00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7af60-a06b-4b70-b168-ce05043db9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0adf4-83d9-4f61-9a95-6b485ca008a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518ab0b-50cf-43af-84fc-df4465db14d2}" ma:internalName="TaxCatchAll" ma:showField="CatchAllData" ma:web="5f70adf4-83d9-4f61-9a95-6b485ca008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09698E0-D586-47FF-AD9A-A6D784B28C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888CFF-AB3C-42A0-A7A6-3646E36F14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359AB9-7DEB-45B1-B3C7-14884757F05F}">
  <ds:schemaRefs>
    <ds:schemaRef ds:uri="http://schemas.microsoft.com/office/2006/metadata/properties"/>
    <ds:schemaRef ds:uri="http://schemas.microsoft.com/office/infopath/2007/PartnerControls"/>
    <ds:schemaRef ds:uri="56b7af60-a06b-4b70-b168-ce05043db920"/>
    <ds:schemaRef ds:uri="5f70adf4-83d9-4f61-9a95-6b485ca008a9"/>
  </ds:schemaRefs>
</ds:datastoreItem>
</file>

<file path=customXml/itemProps5.xml><?xml version="1.0" encoding="utf-8"?>
<ds:datastoreItem xmlns:ds="http://schemas.openxmlformats.org/officeDocument/2006/customXml" ds:itemID="{2BA95BEF-C8FD-43DF-A696-C420B9203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b7af60-a06b-4b70-b168-ce05043db920"/>
    <ds:schemaRef ds:uri="5f70adf4-83d9-4f61-9a95-6b485ca00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</vt:lpstr>
    </vt:vector>
  </TitlesOfParts>
  <Company>UoA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</dc:title>
  <dc:subject>GUIDELINES</dc:subject>
  <dc:creator>Pro Vice Chancellor Learning and Teaching</dc:creator>
  <cp:lastModifiedBy>Gayle Morris</cp:lastModifiedBy>
  <cp:revision>4</cp:revision>
  <cp:lastPrinted>2021-06-22T01:10:00Z</cp:lastPrinted>
  <dcterms:created xsi:type="dcterms:W3CDTF">2026-05-27T20:51:00Z</dcterms:created>
  <dcterms:modified xsi:type="dcterms:W3CDTF">2026-06-17T00:56:00Z</dcterms:modified>
  <cp:contentStatus>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filetime>2014-01-06T11:00:00Z</vt:filetime>
  </property>
  <property fmtid="{D5CDD505-2E9C-101B-9397-08002B2CF9AE}" pid="3" name="Status">
    <vt:lpwstr>DRAFT</vt:lpwstr>
  </property>
  <property fmtid="{D5CDD505-2E9C-101B-9397-08002B2CF9AE}" pid="4" name="Version">
    <vt:r8>0.1</vt:r8>
  </property>
  <property fmtid="{D5CDD505-2E9C-101B-9397-08002B2CF9AE}" pid="5" name="ContentTypeId">
    <vt:lpwstr>0x0101000C65AC3CF218A24991F1F733EC1E37B2</vt:lpwstr>
  </property>
  <property fmtid="{D5CDD505-2E9C-101B-9397-08002B2CF9AE}" pid="6" name="Order">
    <vt:r8>1100</vt:r8>
  </property>
  <property fmtid="{D5CDD505-2E9C-101B-9397-08002B2CF9AE}" pid="7" name="xd_ProgID">
    <vt:lpwstr/>
  </property>
  <property fmtid="{D5CDD505-2E9C-101B-9397-08002B2CF9AE}" pid="8" name="_CopySource">
    <vt:lpwstr/>
  </property>
  <property fmtid="{D5CDD505-2E9C-101B-9397-08002B2CF9AE}" pid="9" name="TemplateUrl">
    <vt:lpwstr/>
  </property>
  <property fmtid="{D5CDD505-2E9C-101B-9397-08002B2CF9AE}" pid="10" name="Public Use">
    <vt:bool>true</vt:bool>
  </property>
  <property fmtid="{D5CDD505-2E9C-101B-9397-08002B2CF9AE}" pid="11" name="MediaServiceImageTags">
    <vt:lpwstr/>
  </property>
</Properties>
</file>